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985A5E" w14:textId="77777777" w:rsidR="008C779A" w:rsidRPr="00F32D04" w:rsidRDefault="008C779A" w:rsidP="008C779A">
      <w:pPr>
        <w:spacing w:line="288" w:lineRule="auto"/>
        <w:rPr>
          <w:rFonts w:ascii="Times New Roman" w:hAnsi="Times New Roman"/>
          <w:b/>
          <w:sz w:val="20"/>
          <w:szCs w:val="20"/>
          <w:lang w:val="fr-FR"/>
        </w:rPr>
      </w:pPr>
      <w:proofErr w:type="spellStart"/>
      <w:r w:rsidRPr="00F32D04">
        <w:rPr>
          <w:rFonts w:ascii="Times New Roman" w:hAnsi="Times New Roman"/>
          <w:b/>
          <w:sz w:val="20"/>
          <w:szCs w:val="20"/>
          <w:lang w:val="fr-FR"/>
        </w:rPr>
        <w:t>Judul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 w:rsidRPr="00F32D04">
        <w:rPr>
          <w:rFonts w:ascii="Times New Roman" w:hAnsi="Times New Roman"/>
          <w:b/>
          <w:sz w:val="20"/>
          <w:szCs w:val="20"/>
          <w:lang w:val="fr-FR"/>
        </w:rPr>
        <w:t>N</w:t>
      </w:r>
      <w:r>
        <w:rPr>
          <w:rFonts w:ascii="Times New Roman" w:hAnsi="Times New Roman"/>
          <w:b/>
          <w:sz w:val="20"/>
          <w:szCs w:val="20"/>
          <w:lang w:val="fr-FR"/>
        </w:rPr>
        <w:t>askah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Singkat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,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Menarik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,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Sesuai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dengan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Bahasan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atau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Isi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Naskah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dan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Memakai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Huruf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Kapital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p</w:t>
      </w:r>
      <w:r w:rsidRPr="00F32D04">
        <w:rPr>
          <w:rFonts w:ascii="Times New Roman" w:hAnsi="Times New Roman"/>
          <w:b/>
          <w:sz w:val="20"/>
          <w:szCs w:val="20"/>
          <w:lang w:val="fr-FR"/>
        </w:rPr>
        <w:t>ada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 w:rsidRPr="00F32D04">
        <w:rPr>
          <w:rFonts w:ascii="Times New Roman" w:hAnsi="Times New Roman"/>
          <w:b/>
          <w:sz w:val="20"/>
          <w:szCs w:val="20"/>
          <w:lang w:val="fr-FR"/>
        </w:rPr>
        <w:t>Huruf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 w:rsidRPr="00F32D04">
        <w:rPr>
          <w:rFonts w:ascii="Times New Roman" w:hAnsi="Times New Roman"/>
          <w:b/>
          <w:sz w:val="20"/>
          <w:szCs w:val="20"/>
          <w:lang w:val="fr-FR"/>
        </w:rPr>
        <w:t>Pertama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 w:rsidRPr="00F32D04">
        <w:rPr>
          <w:rFonts w:ascii="Times New Roman" w:hAnsi="Times New Roman"/>
          <w:b/>
          <w:sz w:val="20"/>
          <w:szCs w:val="20"/>
          <w:lang w:val="fr-FR"/>
        </w:rPr>
        <w:t>Tiap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 xml:space="preserve"> Kata</w:t>
      </w:r>
      <w:r>
        <w:rPr>
          <w:rFonts w:ascii="Times New Roman" w:hAnsi="Times New Roman"/>
          <w:b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Kecuali</w:t>
      </w:r>
      <w:proofErr w:type="spellEnd"/>
      <w:r>
        <w:rPr>
          <w:rFonts w:ascii="Times New Roman" w:hAnsi="Times New Roman"/>
          <w:b/>
          <w:sz w:val="20"/>
          <w:szCs w:val="20"/>
          <w:lang w:val="fr-FR"/>
        </w:rPr>
        <w:t xml:space="preserve"> Kata </w:t>
      </w:r>
      <w:proofErr w:type="spellStart"/>
      <w:r>
        <w:rPr>
          <w:rFonts w:ascii="Times New Roman" w:hAnsi="Times New Roman"/>
          <w:b/>
          <w:sz w:val="20"/>
          <w:szCs w:val="20"/>
          <w:lang w:val="fr-FR"/>
        </w:rPr>
        <w:t>Hubung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 xml:space="preserve"> (Times New Roman 10, </w:t>
      </w:r>
      <w:proofErr w:type="spellStart"/>
      <w:r w:rsidRPr="00F32D04">
        <w:rPr>
          <w:rFonts w:ascii="Times New Roman" w:hAnsi="Times New Roman"/>
          <w:b/>
          <w:sz w:val="20"/>
          <w:szCs w:val="20"/>
          <w:lang w:val="fr-FR"/>
        </w:rPr>
        <w:t>Justify</w:t>
      </w:r>
      <w:proofErr w:type="spellEnd"/>
      <w:r w:rsidRPr="00F32D04">
        <w:rPr>
          <w:rFonts w:ascii="Times New Roman" w:hAnsi="Times New Roman"/>
          <w:b/>
          <w:sz w:val="20"/>
          <w:szCs w:val="20"/>
          <w:lang w:val="fr-FR"/>
        </w:rPr>
        <w:t>, Bold</w:t>
      </w:r>
      <w:r>
        <w:rPr>
          <w:rFonts w:ascii="Times New Roman" w:hAnsi="Times New Roman"/>
          <w:b/>
          <w:sz w:val="20"/>
          <w:szCs w:val="20"/>
          <w:lang w:val="id-ID"/>
        </w:rPr>
        <w:t>, maksimal 18 kata</w:t>
      </w:r>
      <w:r w:rsidRPr="00F32D04">
        <w:rPr>
          <w:rFonts w:ascii="Times New Roman" w:hAnsi="Times New Roman"/>
          <w:b/>
          <w:sz w:val="20"/>
          <w:szCs w:val="20"/>
          <w:lang w:val="fr-FR"/>
        </w:rPr>
        <w:t>)</w:t>
      </w:r>
    </w:p>
    <w:p w14:paraId="32CF9B05" w14:textId="77777777" w:rsidR="008C779A" w:rsidRPr="00F32D04" w:rsidRDefault="008C779A" w:rsidP="008C779A">
      <w:pPr>
        <w:spacing w:line="288" w:lineRule="auto"/>
        <w:rPr>
          <w:rFonts w:ascii="Times New Roman" w:hAnsi="Times New Roman"/>
          <w:b/>
          <w:sz w:val="20"/>
          <w:szCs w:val="20"/>
          <w:lang w:val="fr-FR"/>
        </w:rPr>
      </w:pPr>
    </w:p>
    <w:p w14:paraId="617AE49C" w14:textId="55B3A2B7" w:rsidR="008C779A" w:rsidRPr="00F32D04" w:rsidRDefault="00382472" w:rsidP="008C779A">
      <w:pPr>
        <w:spacing w:line="288" w:lineRule="auto"/>
        <w:rPr>
          <w:rFonts w:ascii="Times New Roman" w:hAnsi="Times New Roman"/>
          <w:sz w:val="20"/>
          <w:szCs w:val="20"/>
          <w:lang w:val="fr-FR"/>
        </w:rPr>
      </w:pPr>
      <w:r w:rsidRPr="00382472">
        <w:rPr>
          <w:rFonts w:ascii="Times New Roman" w:hAnsi="Times New Roman"/>
          <w:sz w:val="20"/>
          <w:szCs w:val="20"/>
        </w:rPr>
        <w:t>Bunga</w:t>
      </w:r>
      <w:r w:rsidR="008C779A" w:rsidRPr="00F32D04">
        <w:rPr>
          <w:rFonts w:ascii="Times New Roman" w:hAnsi="Times New Roman"/>
          <w:sz w:val="20"/>
          <w:szCs w:val="20"/>
          <w:vertAlign w:val="superscript"/>
        </w:rPr>
        <w:t>1</w:t>
      </w:r>
      <w:r w:rsidR="008C779A" w:rsidRPr="00F32D04">
        <w:rPr>
          <w:rFonts w:ascii="Times New Roman" w:hAnsi="Times New Roman"/>
          <w:sz w:val="20"/>
          <w:szCs w:val="20"/>
        </w:rPr>
        <w:t>*</w:t>
      </w:r>
      <w:r w:rsidR="008C779A" w:rsidRPr="00F32D04">
        <w:rPr>
          <w:rFonts w:ascii="Times New Roman" w:hAnsi="Times New Roman"/>
          <w:sz w:val="20"/>
          <w:szCs w:val="20"/>
          <w:lang w:val="fr-FR"/>
        </w:rPr>
        <w:t xml:space="preserve">, </w:t>
      </w:r>
      <w:proofErr w:type="spellStart"/>
      <w:r w:rsidRPr="00382472">
        <w:rPr>
          <w:rFonts w:ascii="Times New Roman" w:hAnsi="Times New Roman"/>
          <w:sz w:val="20"/>
          <w:szCs w:val="20"/>
          <w:lang w:val="fr-FR"/>
        </w:rPr>
        <w:t>Matahari</w:t>
      </w:r>
      <w:proofErr w:type="spellEnd"/>
      <w:r w:rsidRPr="00382472">
        <w:rPr>
          <w:rFonts w:ascii="Times New Roman" w:hAnsi="Times New Roman"/>
          <w:sz w:val="20"/>
          <w:szCs w:val="20"/>
          <w:lang w:val="fr-FR"/>
        </w:rPr>
        <w:t xml:space="preserve"> Terang</w:t>
      </w:r>
      <w:r w:rsidR="008C779A" w:rsidRPr="00F32D04">
        <w:rPr>
          <w:rFonts w:ascii="Times New Roman" w:hAnsi="Times New Roman"/>
          <w:sz w:val="20"/>
          <w:szCs w:val="20"/>
          <w:vertAlign w:val="superscript"/>
          <w:lang w:val="fr-FR"/>
        </w:rPr>
        <w:t>1</w:t>
      </w:r>
      <w:r w:rsidR="008C779A">
        <w:rPr>
          <w:rFonts w:ascii="Times New Roman" w:hAnsi="Times New Roman"/>
          <w:sz w:val="20"/>
          <w:szCs w:val="20"/>
          <w:lang w:val="fr-FR"/>
        </w:rPr>
        <w:t xml:space="preserve">, </w:t>
      </w:r>
      <w:proofErr w:type="spellStart"/>
      <w:r w:rsidRPr="00382472">
        <w:rPr>
          <w:rFonts w:ascii="Times New Roman" w:hAnsi="Times New Roman"/>
          <w:sz w:val="20"/>
          <w:szCs w:val="20"/>
          <w:lang w:val="fr-FR"/>
        </w:rPr>
        <w:t>Bintang</w:t>
      </w:r>
      <w:proofErr w:type="spellEnd"/>
      <w:r w:rsidRPr="00382472"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 w:rsidRPr="00382472">
        <w:rPr>
          <w:rFonts w:ascii="Times New Roman" w:hAnsi="Times New Roman"/>
          <w:sz w:val="20"/>
          <w:szCs w:val="20"/>
          <w:lang w:val="fr-FR"/>
        </w:rPr>
        <w:t>Angkasa</w:t>
      </w:r>
      <w:proofErr w:type="spellEnd"/>
      <w:r w:rsidRPr="00382472">
        <w:rPr>
          <w:rFonts w:ascii="Times New Roman" w:hAnsi="Times New Roman"/>
          <w:sz w:val="20"/>
          <w:szCs w:val="20"/>
          <w:lang w:val="fr-FR"/>
        </w:rPr>
        <w:t xml:space="preserve"> Gemerlap</w:t>
      </w:r>
      <w:r w:rsidR="008C779A" w:rsidRPr="00F32D04">
        <w:rPr>
          <w:rFonts w:ascii="Times New Roman" w:hAnsi="Times New Roman"/>
          <w:sz w:val="20"/>
          <w:szCs w:val="20"/>
          <w:vertAlign w:val="superscript"/>
          <w:lang w:val="fr-FR"/>
        </w:rPr>
        <w:t>2</w:t>
      </w:r>
      <w:r w:rsidR="008C779A" w:rsidRPr="00F32D04">
        <w:rPr>
          <w:rFonts w:ascii="Times New Roman" w:hAnsi="Times New Roman"/>
          <w:sz w:val="20"/>
          <w:szCs w:val="20"/>
          <w:lang w:val="fr-FR"/>
        </w:rPr>
        <w:t xml:space="preserve"> </w:t>
      </w:r>
    </w:p>
    <w:p w14:paraId="42A10DB0" w14:textId="77777777" w:rsidR="008C779A" w:rsidRPr="000146EB" w:rsidRDefault="008C779A" w:rsidP="008C779A">
      <w:pPr>
        <w:spacing w:line="288" w:lineRule="auto"/>
        <w:rPr>
          <w:rFonts w:ascii="Times New Roman" w:hAnsi="Times New Roman"/>
          <w:sz w:val="20"/>
          <w:szCs w:val="20"/>
          <w:lang w:val="id-ID"/>
        </w:rPr>
      </w:pPr>
      <w:r w:rsidRPr="00F32D04">
        <w:rPr>
          <w:rFonts w:ascii="Times New Roman" w:hAnsi="Times New Roman"/>
          <w:sz w:val="20"/>
          <w:szCs w:val="20"/>
          <w:vertAlign w:val="superscript"/>
          <w:lang w:val="fr-FR"/>
        </w:rPr>
        <w:t>1</w:t>
      </w:r>
      <w:r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Fakultas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Farmasi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, </w:t>
      </w:r>
      <w:proofErr w:type="spellStart"/>
      <w:r w:rsidRPr="00F32D04">
        <w:rPr>
          <w:rFonts w:ascii="Times New Roman" w:hAnsi="Times New Roman"/>
          <w:sz w:val="20"/>
          <w:szCs w:val="20"/>
          <w:lang w:val="fr-FR"/>
        </w:rPr>
        <w:t>Universitas</w:t>
      </w:r>
      <w:proofErr w:type="spellEnd"/>
      <w:r w:rsidRPr="00F32D04"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  <w:lang w:val="fr-FR"/>
        </w:rPr>
        <w:t>Indonesia</w:t>
      </w:r>
      <w:proofErr w:type="spellEnd"/>
      <w:r w:rsidRPr="00F32D04">
        <w:rPr>
          <w:rFonts w:ascii="Times New Roman" w:hAnsi="Times New Roman"/>
          <w:sz w:val="20"/>
          <w:szCs w:val="20"/>
          <w:lang w:val="fr-FR"/>
        </w:rPr>
        <w:t>, Jakarta</w:t>
      </w:r>
      <w:r>
        <w:rPr>
          <w:rFonts w:ascii="Times New Roman" w:hAnsi="Times New Roman"/>
          <w:sz w:val="20"/>
          <w:szCs w:val="20"/>
          <w:lang w:val="id-ID"/>
        </w:rPr>
        <w:t>, Indonesia</w:t>
      </w:r>
    </w:p>
    <w:p w14:paraId="3796EAAF" w14:textId="77777777" w:rsidR="008C779A" w:rsidRPr="000146EB" w:rsidRDefault="008C779A" w:rsidP="008C779A">
      <w:pPr>
        <w:spacing w:line="288" w:lineRule="auto"/>
        <w:rPr>
          <w:rFonts w:ascii="Times New Roman" w:hAnsi="Times New Roman"/>
          <w:sz w:val="20"/>
          <w:szCs w:val="20"/>
          <w:lang w:val="id-ID"/>
        </w:rPr>
      </w:pPr>
      <w:r w:rsidRPr="00F32D04">
        <w:rPr>
          <w:rFonts w:ascii="Times New Roman" w:hAnsi="Times New Roman"/>
          <w:sz w:val="20"/>
          <w:szCs w:val="20"/>
          <w:vertAlign w:val="superscript"/>
          <w:lang w:val="fr-FR"/>
        </w:rPr>
        <w:t>2</w:t>
      </w:r>
      <w:r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Departemen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Kimia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Farmasi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Fakultas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fr-FR"/>
        </w:rPr>
        <w:t>Farmasi</w:t>
      </w:r>
      <w:proofErr w:type="spellEnd"/>
      <w:r>
        <w:rPr>
          <w:rFonts w:ascii="Times New Roman" w:hAnsi="Times New Roman"/>
          <w:sz w:val="20"/>
          <w:szCs w:val="20"/>
          <w:lang w:val="fr-FR"/>
        </w:rPr>
        <w:t xml:space="preserve">, </w:t>
      </w:r>
      <w:proofErr w:type="spellStart"/>
      <w:r w:rsidRPr="00F32D04">
        <w:rPr>
          <w:rFonts w:ascii="Times New Roman" w:hAnsi="Times New Roman"/>
          <w:sz w:val="20"/>
          <w:szCs w:val="20"/>
          <w:lang w:val="fr-FR"/>
        </w:rPr>
        <w:t>Universitas</w:t>
      </w:r>
      <w:proofErr w:type="spellEnd"/>
      <w:r w:rsidRPr="00F32D04">
        <w:rPr>
          <w:rFonts w:ascii="Times New Roman" w:hAnsi="Times New Roman"/>
          <w:sz w:val="20"/>
          <w:szCs w:val="20"/>
          <w:lang w:val="fr-FR"/>
        </w:rPr>
        <w:t xml:space="preserve"> Airlangga, Surabaya</w:t>
      </w:r>
      <w:r>
        <w:rPr>
          <w:rFonts w:ascii="Times New Roman" w:hAnsi="Times New Roman"/>
          <w:sz w:val="20"/>
          <w:szCs w:val="20"/>
          <w:lang w:val="id-ID"/>
        </w:rPr>
        <w:t>, Indonesia</w:t>
      </w:r>
    </w:p>
    <w:p w14:paraId="33B61BEF" w14:textId="77777777" w:rsidR="008C779A" w:rsidRPr="00F32D04" w:rsidRDefault="008C779A" w:rsidP="008C779A">
      <w:pPr>
        <w:spacing w:line="288" w:lineRule="auto"/>
        <w:rPr>
          <w:rFonts w:ascii="Times New Roman" w:hAnsi="Times New Roman"/>
          <w:sz w:val="20"/>
          <w:szCs w:val="20"/>
          <w:lang w:val="id-ID"/>
        </w:rPr>
      </w:pPr>
    </w:p>
    <w:p w14:paraId="6C5A69ED" w14:textId="1DA7B086" w:rsidR="008C779A" w:rsidRPr="00F32D04" w:rsidRDefault="008C779A" w:rsidP="008C779A">
      <w:pPr>
        <w:spacing w:line="288" w:lineRule="auto"/>
        <w:rPr>
          <w:rFonts w:ascii="Times New Roman" w:hAnsi="Times New Roman"/>
          <w:sz w:val="20"/>
          <w:szCs w:val="20"/>
          <w:lang w:val="fr-FR"/>
        </w:rPr>
      </w:pPr>
      <w:r w:rsidRPr="00F32D04">
        <w:rPr>
          <w:rFonts w:ascii="Times New Roman" w:hAnsi="Times New Roman"/>
          <w:iCs/>
          <w:sz w:val="20"/>
          <w:szCs w:val="20"/>
        </w:rPr>
        <w:t>*Corresponding author</w:t>
      </w:r>
      <w:r w:rsidRPr="00F32D04">
        <w:rPr>
          <w:rFonts w:ascii="Times New Roman" w:hAnsi="Times New Roman"/>
          <w:sz w:val="20"/>
          <w:szCs w:val="20"/>
          <w:lang w:val="fr-FR"/>
        </w:rPr>
        <w:t xml:space="preserve">: </w:t>
      </w:r>
      <w:r w:rsidR="00382472">
        <w:rPr>
          <w:rFonts w:ascii="Times New Roman" w:hAnsi="Times New Roman"/>
          <w:sz w:val="20"/>
          <w:szCs w:val="20"/>
          <w:lang w:val="fr-FR"/>
        </w:rPr>
        <w:t>bunga</w:t>
      </w:r>
      <w:bookmarkStart w:id="0" w:name="_GoBack"/>
      <w:bookmarkEnd w:id="0"/>
      <w:r w:rsidRPr="00F32D04">
        <w:rPr>
          <w:rFonts w:ascii="Times New Roman" w:hAnsi="Times New Roman"/>
          <w:sz w:val="20"/>
          <w:szCs w:val="20"/>
          <w:lang w:val="fr-FR"/>
        </w:rPr>
        <w:t>@gmail.com</w:t>
      </w:r>
    </w:p>
    <w:p w14:paraId="639E9B96" w14:textId="77777777" w:rsidR="008C779A" w:rsidRPr="00F32D04" w:rsidRDefault="008C779A" w:rsidP="008C779A">
      <w:pPr>
        <w:spacing w:line="288" w:lineRule="auto"/>
        <w:jc w:val="center"/>
        <w:rPr>
          <w:rFonts w:ascii="Times New Roman" w:hAnsi="Times New Roman"/>
          <w:b/>
          <w:sz w:val="20"/>
          <w:szCs w:val="20"/>
          <w:lang w:val="id-ID"/>
        </w:rPr>
      </w:pPr>
    </w:p>
    <w:p w14:paraId="56C3B84F" w14:textId="77777777" w:rsidR="008C779A" w:rsidRPr="00F32D04" w:rsidRDefault="008C779A" w:rsidP="008C779A">
      <w:pPr>
        <w:spacing w:line="288" w:lineRule="auto"/>
        <w:jc w:val="center"/>
        <w:rPr>
          <w:rFonts w:ascii="Times New Roman" w:hAnsi="Times New Roman"/>
          <w:b/>
          <w:sz w:val="20"/>
          <w:szCs w:val="20"/>
          <w:lang w:val="id-ID"/>
        </w:rPr>
      </w:pPr>
    </w:p>
    <w:p w14:paraId="2D82A157" w14:textId="77777777" w:rsidR="008C779A" w:rsidRPr="00F32D04" w:rsidRDefault="008C779A" w:rsidP="008C779A">
      <w:pPr>
        <w:spacing w:line="288" w:lineRule="auto"/>
        <w:rPr>
          <w:rFonts w:ascii="Times New Roman" w:hAnsi="Times New Roman"/>
          <w:i/>
          <w:sz w:val="20"/>
          <w:szCs w:val="20"/>
        </w:rPr>
      </w:pPr>
      <w:r w:rsidRPr="00F32D04">
        <w:rPr>
          <w:rFonts w:ascii="Times New Roman" w:hAnsi="Times New Roman"/>
          <w:b/>
          <w:i/>
          <w:sz w:val="20"/>
          <w:szCs w:val="20"/>
        </w:rPr>
        <w:t>Abstract</w:t>
      </w:r>
    </w:p>
    <w:p w14:paraId="07745D00" w14:textId="0CCC9467" w:rsidR="008C779A" w:rsidRPr="00D22D31" w:rsidRDefault="008C779A" w:rsidP="008C779A">
      <w:pPr>
        <w:spacing w:line="288" w:lineRule="auto"/>
        <w:jc w:val="both"/>
        <w:rPr>
          <w:rFonts w:ascii="Times New Roman" w:hAnsi="Times New Roman"/>
          <w:i/>
          <w:sz w:val="20"/>
          <w:szCs w:val="20"/>
          <w:lang w:val="id-ID"/>
        </w:rPr>
      </w:pPr>
      <w:proofErr w:type="spellStart"/>
      <w:r w:rsidRPr="00F32D04">
        <w:rPr>
          <w:rFonts w:ascii="Times New Roman" w:hAnsi="Times New Roman"/>
          <w:i/>
          <w:sz w:val="20"/>
          <w:szCs w:val="20"/>
        </w:rPr>
        <w:t>Abstrak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adalah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ringkasan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dari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keseluruhan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penelitian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yang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ditulis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dalam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satu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paragraf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Bila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menggunakan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bahasa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Inggris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,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maka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dicetak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 miring </w:t>
      </w:r>
      <w:proofErr w:type="spellStart"/>
      <w:r w:rsidRPr="00F44F6F">
        <w:rPr>
          <w:rFonts w:ascii="Times New Roman" w:hAnsi="Times New Roman"/>
          <w:b/>
          <w:bCs/>
          <w:i/>
          <w:sz w:val="20"/>
          <w:szCs w:val="20"/>
        </w:rPr>
        <w:t>atau</w:t>
      </w:r>
      <w:proofErr w:type="spellEnd"/>
      <w:r w:rsidRPr="00F44F6F">
        <w:rPr>
          <w:rFonts w:ascii="Times New Roman" w:hAnsi="Times New Roman"/>
          <w:b/>
          <w:bCs/>
          <w:i/>
          <w:sz w:val="20"/>
          <w:szCs w:val="20"/>
        </w:rPr>
        <w:t xml:space="preserve"> italic</w:t>
      </w:r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Struktur dari abstrak harus disusun seperti berikut</w:t>
      </w:r>
      <w:r w:rsidRPr="00F32D04">
        <w:rPr>
          <w:rFonts w:ascii="Times New Roman" w:hAnsi="Times New Roman"/>
          <w:i/>
          <w:sz w:val="20"/>
          <w:szCs w:val="20"/>
        </w:rPr>
        <w:t>;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 xml:space="preserve"> </w:t>
      </w:r>
      <w:r w:rsidRPr="00430FC6">
        <w:rPr>
          <w:rFonts w:ascii="Times New Roman" w:hAnsi="Times New Roman"/>
          <w:b/>
          <w:i/>
          <w:sz w:val="20"/>
          <w:szCs w:val="20"/>
        </w:rPr>
        <w:t>Background</w:t>
      </w:r>
      <w:r w:rsidRPr="00F32D04">
        <w:rPr>
          <w:rFonts w:ascii="Times New Roman" w:hAnsi="Times New Roman"/>
          <w:i/>
          <w:sz w:val="20"/>
          <w:szCs w:val="20"/>
        </w:rPr>
        <w:t xml:space="preserve">: </w:t>
      </w:r>
      <w:r>
        <w:rPr>
          <w:rFonts w:ascii="Times New Roman" w:hAnsi="Times New Roman"/>
          <w:i/>
          <w:sz w:val="20"/>
          <w:szCs w:val="20"/>
        </w:rPr>
        <w:t>M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enekankan tentang pentingnya topik penelitian sedang dibahas</w:t>
      </w:r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r w:rsidRPr="00430FC6">
        <w:rPr>
          <w:rFonts w:ascii="Times New Roman" w:hAnsi="Times New Roman"/>
          <w:b/>
          <w:i/>
          <w:sz w:val="20"/>
          <w:szCs w:val="20"/>
        </w:rPr>
        <w:t>Objective</w:t>
      </w:r>
      <w:r w:rsidRPr="00F32D04">
        <w:rPr>
          <w:rFonts w:ascii="Times New Roman" w:hAnsi="Times New Roman"/>
          <w:i/>
          <w:sz w:val="20"/>
          <w:szCs w:val="20"/>
        </w:rPr>
        <w:t>: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 xml:space="preserve"> </w:t>
      </w:r>
      <w:r>
        <w:rPr>
          <w:rFonts w:ascii="Times New Roman" w:hAnsi="Times New Roman"/>
          <w:i/>
          <w:sz w:val="20"/>
          <w:szCs w:val="20"/>
        </w:rPr>
        <w:t>M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e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njelaskan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tujuan utama penelitian</w:t>
      </w:r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r w:rsidRPr="00430FC6">
        <w:rPr>
          <w:rFonts w:ascii="Times New Roman" w:hAnsi="Times New Roman"/>
          <w:b/>
          <w:i/>
          <w:sz w:val="20"/>
          <w:szCs w:val="20"/>
        </w:rPr>
        <w:t>Method</w:t>
      </w:r>
      <w:r>
        <w:rPr>
          <w:rFonts w:ascii="Times New Roman" w:hAnsi="Times New Roman"/>
          <w:b/>
          <w:i/>
          <w:sz w:val="20"/>
          <w:szCs w:val="20"/>
        </w:rPr>
        <w:t>s</w:t>
      </w:r>
      <w:r w:rsidRPr="00F32D04">
        <w:rPr>
          <w:rFonts w:ascii="Times New Roman" w:hAnsi="Times New Roman"/>
          <w:i/>
          <w:sz w:val="20"/>
          <w:szCs w:val="20"/>
        </w:rPr>
        <w:t xml:space="preserve">: 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menjelaskan prosedur yang dilakukan</w:t>
      </w:r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r w:rsidRPr="00430FC6">
        <w:rPr>
          <w:rFonts w:ascii="Times New Roman" w:hAnsi="Times New Roman"/>
          <w:b/>
          <w:i/>
          <w:sz w:val="20"/>
          <w:szCs w:val="20"/>
        </w:rPr>
        <w:t>Result</w:t>
      </w:r>
      <w:r>
        <w:rPr>
          <w:rFonts w:ascii="Times New Roman" w:hAnsi="Times New Roman"/>
          <w:b/>
          <w:i/>
          <w:sz w:val="20"/>
          <w:szCs w:val="20"/>
        </w:rPr>
        <w:t>s</w:t>
      </w:r>
      <w:r w:rsidRPr="00F32D04">
        <w:rPr>
          <w:rFonts w:ascii="Times New Roman" w:hAnsi="Times New Roman"/>
          <w:i/>
          <w:sz w:val="20"/>
          <w:szCs w:val="20"/>
        </w:rPr>
        <w:t xml:space="preserve">: </w:t>
      </w:r>
      <w:r>
        <w:rPr>
          <w:rFonts w:ascii="Times New Roman" w:hAnsi="Times New Roman"/>
          <w:i/>
          <w:sz w:val="20"/>
          <w:szCs w:val="20"/>
        </w:rPr>
        <w:t>M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 xml:space="preserve">emaparkan hasil temuan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dari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penelitian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r w:rsidRPr="00430FC6">
        <w:rPr>
          <w:rFonts w:ascii="Times New Roman" w:hAnsi="Times New Roman"/>
          <w:b/>
          <w:i/>
          <w:sz w:val="20"/>
          <w:szCs w:val="20"/>
        </w:rPr>
        <w:t>Conclusion</w:t>
      </w:r>
      <w:r w:rsidRPr="00F32D04">
        <w:rPr>
          <w:rFonts w:ascii="Times New Roman" w:hAnsi="Times New Roman"/>
          <w:i/>
          <w:sz w:val="20"/>
          <w:szCs w:val="20"/>
        </w:rPr>
        <w:t xml:space="preserve">: </w:t>
      </w:r>
      <w:r>
        <w:rPr>
          <w:rFonts w:ascii="Times New Roman" w:hAnsi="Times New Roman"/>
          <w:i/>
          <w:sz w:val="20"/>
          <w:szCs w:val="20"/>
          <w:lang w:val="id-ID"/>
        </w:rPr>
        <w:t xml:space="preserve"> </w:t>
      </w:r>
      <w:r>
        <w:rPr>
          <w:rFonts w:ascii="Times New Roman" w:hAnsi="Times New Roman"/>
          <w:i/>
          <w:sz w:val="20"/>
          <w:szCs w:val="20"/>
        </w:rPr>
        <w:t>M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emaparkan kesimpulan dari penelitian</w:t>
      </w:r>
      <w:r w:rsidRPr="00F32D04">
        <w:rPr>
          <w:rFonts w:ascii="Times New Roman" w:hAnsi="Times New Roman"/>
          <w:i/>
          <w:sz w:val="20"/>
          <w:szCs w:val="20"/>
        </w:rPr>
        <w:t xml:space="preserve">. 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 xml:space="preserve">Abstrak harus ditulis dengan bentuk lampau.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Abstrak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maksimum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250 kata.</w:t>
      </w:r>
      <w:r>
        <w:rPr>
          <w:rFonts w:ascii="Times New Roman" w:hAnsi="Times New Roman"/>
          <w:i/>
          <w:sz w:val="20"/>
          <w:szCs w:val="20"/>
          <w:lang w:val="id-ID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Abstrak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ditulis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dalam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Bahasa Indonesia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dan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dapat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disertai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dengan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versi</w:t>
      </w:r>
      <w:proofErr w:type="spellEnd"/>
      <w:r w:rsidR="00F44F6F">
        <w:rPr>
          <w:rFonts w:ascii="Times New Roman" w:hAnsi="Times New Roman"/>
          <w:i/>
          <w:sz w:val="20"/>
          <w:szCs w:val="20"/>
        </w:rPr>
        <w:t xml:space="preserve"> Bahasa </w:t>
      </w:r>
      <w:proofErr w:type="spellStart"/>
      <w:r w:rsidR="00F44F6F">
        <w:rPr>
          <w:rFonts w:ascii="Times New Roman" w:hAnsi="Times New Roman"/>
          <w:i/>
          <w:sz w:val="20"/>
          <w:szCs w:val="20"/>
        </w:rPr>
        <w:t>Inggris</w:t>
      </w:r>
      <w:proofErr w:type="spellEnd"/>
      <w:r>
        <w:rPr>
          <w:rFonts w:ascii="Times New Roman" w:hAnsi="Times New Roman"/>
          <w:i/>
          <w:sz w:val="20"/>
          <w:szCs w:val="20"/>
          <w:lang w:val="id-ID"/>
        </w:rPr>
        <w:t>.</w:t>
      </w:r>
    </w:p>
    <w:p w14:paraId="16208D0A" w14:textId="77777777" w:rsidR="008C779A" w:rsidRPr="00F32D04" w:rsidRDefault="008C779A" w:rsidP="008C779A">
      <w:pPr>
        <w:spacing w:line="288" w:lineRule="auto"/>
        <w:jc w:val="both"/>
        <w:rPr>
          <w:rFonts w:ascii="Times New Roman" w:hAnsi="Times New Roman"/>
          <w:i/>
          <w:sz w:val="20"/>
          <w:szCs w:val="20"/>
        </w:rPr>
      </w:pPr>
    </w:p>
    <w:p w14:paraId="79CF6968" w14:textId="77777777" w:rsidR="008C779A" w:rsidRPr="00F32D04" w:rsidRDefault="008C779A" w:rsidP="008C779A">
      <w:pPr>
        <w:spacing w:line="288" w:lineRule="auto"/>
        <w:jc w:val="both"/>
        <w:rPr>
          <w:rFonts w:ascii="Times New Roman" w:hAnsi="Times New Roman"/>
          <w:i/>
          <w:sz w:val="20"/>
          <w:szCs w:val="20"/>
        </w:rPr>
      </w:pPr>
      <w:r w:rsidRPr="00F32D04">
        <w:rPr>
          <w:rFonts w:ascii="Times New Roman" w:hAnsi="Times New Roman"/>
          <w:b/>
          <w:i/>
          <w:sz w:val="20"/>
          <w:szCs w:val="20"/>
        </w:rPr>
        <w:t>Keywords</w:t>
      </w:r>
      <w:r w:rsidRPr="00672B78">
        <w:rPr>
          <w:rFonts w:ascii="Times New Roman" w:hAnsi="Times New Roman"/>
          <w:i/>
          <w:sz w:val="20"/>
          <w:szCs w:val="20"/>
        </w:rPr>
        <w:t>:</w:t>
      </w:r>
      <w:r w:rsidRPr="00F32D04">
        <w:rPr>
          <w:rFonts w:ascii="Times New Roman" w:hAnsi="Times New Roman"/>
          <w:i/>
          <w:sz w:val="20"/>
          <w:szCs w:val="20"/>
        </w:rPr>
        <w:t xml:space="preserve"> 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Jumlah kata kunci didalam abstrak dibatasi maksimum 5</w:t>
      </w:r>
      <w:r w:rsidRPr="00F32D04">
        <w:rPr>
          <w:rFonts w:ascii="Times New Roman" w:hAnsi="Times New Roman"/>
          <w:i/>
          <w:sz w:val="20"/>
          <w:szCs w:val="20"/>
        </w:rPr>
        <w:t xml:space="preserve"> kata</w:t>
      </w:r>
      <w:r w:rsidRPr="00F32D04">
        <w:rPr>
          <w:rFonts w:ascii="Times New Roman" w:hAnsi="Times New Roman"/>
          <w:i/>
          <w:sz w:val="20"/>
          <w:szCs w:val="20"/>
          <w:lang w:val="id-ID"/>
        </w:rPr>
        <w:t>.</w:t>
      </w:r>
    </w:p>
    <w:p w14:paraId="250BC480" w14:textId="77777777" w:rsidR="008C779A" w:rsidRPr="00F32D04" w:rsidRDefault="008C779A" w:rsidP="008C779A">
      <w:pPr>
        <w:spacing w:before="100" w:beforeAutospacing="1" w:after="120" w:line="288" w:lineRule="auto"/>
        <w:jc w:val="both"/>
        <w:rPr>
          <w:rFonts w:ascii="Times New Roman" w:hAnsi="Times New Roman"/>
          <w:b/>
          <w:i/>
          <w:sz w:val="20"/>
          <w:szCs w:val="20"/>
        </w:rPr>
        <w:sectPr w:rsidR="008C779A" w:rsidRPr="00F32D04" w:rsidSect="004F34E0">
          <w:headerReference w:type="default" r:id="rId8"/>
          <w:type w:val="continuous"/>
          <w:pgSz w:w="11906" w:h="16838" w:code="9"/>
          <w:pgMar w:top="1411" w:right="1138" w:bottom="1138" w:left="1138" w:header="850" w:footer="850" w:gutter="0"/>
          <w:cols w:space="708"/>
          <w:docGrid w:linePitch="360"/>
        </w:sectPr>
      </w:pPr>
    </w:p>
    <w:p w14:paraId="4F7E36CB" w14:textId="77777777" w:rsidR="008C779A" w:rsidRPr="00F32D04" w:rsidRDefault="008C779A" w:rsidP="008C779A">
      <w:pPr>
        <w:spacing w:line="288" w:lineRule="auto"/>
        <w:ind w:firstLine="720"/>
        <w:jc w:val="both"/>
        <w:rPr>
          <w:rFonts w:ascii="Times New Roman" w:hAnsi="Times New Roman"/>
          <w:sz w:val="20"/>
          <w:szCs w:val="20"/>
        </w:rPr>
      </w:pPr>
    </w:p>
    <w:p w14:paraId="3808F0D9" w14:textId="77777777" w:rsidR="008C779A" w:rsidRPr="00F32D04" w:rsidRDefault="008C779A" w:rsidP="008C779A">
      <w:pPr>
        <w:spacing w:line="288" w:lineRule="auto"/>
        <w:rPr>
          <w:rFonts w:ascii="Times New Roman" w:hAnsi="Times New Roman"/>
          <w:b/>
          <w:sz w:val="20"/>
          <w:szCs w:val="20"/>
        </w:rPr>
      </w:pPr>
      <w:proofErr w:type="spellStart"/>
      <w:r w:rsidRPr="00F32D04">
        <w:rPr>
          <w:rFonts w:ascii="Times New Roman" w:hAnsi="Times New Roman"/>
          <w:b/>
          <w:sz w:val="20"/>
          <w:szCs w:val="20"/>
        </w:rPr>
        <w:t>Abstrak</w:t>
      </w:r>
      <w:proofErr w:type="spellEnd"/>
    </w:p>
    <w:p w14:paraId="4A0C8C46" w14:textId="369FE548" w:rsidR="008C779A" w:rsidRPr="00D22D31" w:rsidRDefault="008C779A" w:rsidP="008C779A">
      <w:pPr>
        <w:spacing w:line="288" w:lineRule="auto"/>
        <w:jc w:val="both"/>
        <w:rPr>
          <w:rFonts w:ascii="Times New Roman" w:hAnsi="Times New Roman"/>
          <w:sz w:val="20"/>
          <w:szCs w:val="20"/>
          <w:lang w:val="id-ID"/>
        </w:rPr>
      </w:pPr>
      <w:proofErr w:type="spellStart"/>
      <w:r w:rsidRPr="00F44F6F">
        <w:rPr>
          <w:rFonts w:ascii="Times New Roman" w:hAnsi="Times New Roman"/>
          <w:b/>
          <w:bCs/>
          <w:sz w:val="20"/>
          <w:szCs w:val="20"/>
        </w:rPr>
        <w:t>Bila</w:t>
      </w:r>
      <w:proofErr w:type="spellEnd"/>
      <w:r w:rsidRPr="00F44F6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sz w:val="20"/>
          <w:szCs w:val="20"/>
        </w:rPr>
        <w:t>menggunakan</w:t>
      </w:r>
      <w:proofErr w:type="spellEnd"/>
      <w:r w:rsidRPr="00F44F6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sz w:val="20"/>
          <w:szCs w:val="20"/>
        </w:rPr>
        <w:t>bahasa</w:t>
      </w:r>
      <w:proofErr w:type="spellEnd"/>
      <w:r w:rsidRPr="00F44F6F">
        <w:rPr>
          <w:rFonts w:ascii="Times New Roman" w:hAnsi="Times New Roman"/>
          <w:b/>
          <w:bCs/>
          <w:sz w:val="20"/>
          <w:szCs w:val="20"/>
        </w:rPr>
        <w:t xml:space="preserve"> Indonesia, </w:t>
      </w:r>
      <w:proofErr w:type="spellStart"/>
      <w:r w:rsidRPr="00F44F6F">
        <w:rPr>
          <w:rFonts w:ascii="Times New Roman" w:hAnsi="Times New Roman"/>
          <w:b/>
          <w:bCs/>
          <w:sz w:val="20"/>
          <w:szCs w:val="20"/>
        </w:rPr>
        <w:t>maka</w:t>
      </w:r>
      <w:proofErr w:type="spellEnd"/>
      <w:r w:rsidRPr="00F44F6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sz w:val="20"/>
          <w:szCs w:val="20"/>
        </w:rPr>
        <w:t>dicetak</w:t>
      </w:r>
      <w:proofErr w:type="spellEnd"/>
      <w:r w:rsidRPr="00F44F6F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Pr="00F44F6F">
        <w:rPr>
          <w:rFonts w:ascii="Times New Roman" w:hAnsi="Times New Roman"/>
          <w:b/>
          <w:bCs/>
          <w:sz w:val="20"/>
          <w:szCs w:val="20"/>
        </w:rPr>
        <w:t>tegak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F32D04">
        <w:rPr>
          <w:rFonts w:ascii="Times New Roman" w:hAnsi="Times New Roman"/>
          <w:sz w:val="20"/>
          <w:szCs w:val="20"/>
        </w:rPr>
        <w:t>Namun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bila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terdapat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kata </w:t>
      </w:r>
      <w:proofErr w:type="spellStart"/>
      <w:r w:rsidRPr="00F32D04">
        <w:rPr>
          <w:rFonts w:ascii="Times New Roman" w:hAnsi="Times New Roman"/>
          <w:sz w:val="20"/>
          <w:szCs w:val="20"/>
        </w:rPr>
        <w:t>dalam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bahasa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asing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maka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dicetak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miring </w:t>
      </w:r>
      <w:proofErr w:type="spellStart"/>
      <w:r w:rsidRPr="00F32D04">
        <w:rPr>
          <w:rFonts w:ascii="Times New Roman" w:hAnsi="Times New Roman"/>
          <w:sz w:val="20"/>
          <w:szCs w:val="20"/>
        </w:rPr>
        <w:t>atau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r w:rsidRPr="00F32D04">
        <w:rPr>
          <w:rFonts w:ascii="Times New Roman" w:hAnsi="Times New Roman"/>
          <w:i/>
          <w:sz w:val="20"/>
          <w:szCs w:val="20"/>
        </w:rPr>
        <w:t>italic</w:t>
      </w:r>
      <w:r w:rsidRPr="00F32D04">
        <w:rPr>
          <w:rFonts w:ascii="Times New Roman" w:hAnsi="Times New Roman"/>
          <w:sz w:val="20"/>
          <w:szCs w:val="20"/>
        </w:rPr>
        <w:t xml:space="preserve">. </w:t>
      </w:r>
      <w:r w:rsidRPr="00F32D04">
        <w:rPr>
          <w:rFonts w:ascii="Times New Roman" w:hAnsi="Times New Roman"/>
          <w:sz w:val="20"/>
          <w:szCs w:val="20"/>
          <w:lang w:val="id-ID"/>
        </w:rPr>
        <w:t>Struktur dari abstrak harus disusun seperti berikut</w:t>
      </w:r>
      <w:r w:rsidRPr="00F32D04">
        <w:rPr>
          <w:rFonts w:ascii="Times New Roman" w:hAnsi="Times New Roman"/>
          <w:sz w:val="20"/>
          <w:szCs w:val="20"/>
        </w:rPr>
        <w:t>;</w:t>
      </w:r>
      <w:r w:rsidRPr="00F32D04">
        <w:rPr>
          <w:rFonts w:ascii="Times New Roman" w:hAnsi="Times New Roman"/>
          <w:sz w:val="20"/>
          <w:szCs w:val="20"/>
          <w:lang w:val="id-ID"/>
        </w:rPr>
        <w:t xml:space="preserve"> </w:t>
      </w:r>
      <w:proofErr w:type="spellStart"/>
      <w:r w:rsidRPr="00430FC6">
        <w:rPr>
          <w:rFonts w:ascii="Times New Roman" w:hAnsi="Times New Roman"/>
          <w:b/>
          <w:sz w:val="20"/>
          <w:szCs w:val="20"/>
        </w:rPr>
        <w:t>Pendahuluan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M</w:t>
      </w:r>
      <w:r w:rsidRPr="00F32D04">
        <w:rPr>
          <w:rFonts w:ascii="Times New Roman" w:hAnsi="Times New Roman"/>
          <w:sz w:val="20"/>
          <w:szCs w:val="20"/>
          <w:lang w:val="id-ID"/>
        </w:rPr>
        <w:t>enekankan tentang pentingnya topik penelitian sedang dibahas.</w:t>
      </w:r>
      <w:r w:rsidRPr="00F32D04">
        <w:rPr>
          <w:rFonts w:ascii="Times New Roman" w:hAnsi="Times New Roman"/>
          <w:sz w:val="20"/>
          <w:szCs w:val="20"/>
        </w:rPr>
        <w:t xml:space="preserve"> </w:t>
      </w:r>
      <w:r w:rsidRPr="00430FC6">
        <w:rPr>
          <w:rFonts w:ascii="Times New Roman" w:hAnsi="Times New Roman"/>
          <w:b/>
          <w:sz w:val="20"/>
          <w:szCs w:val="20"/>
          <w:lang w:val="id-ID"/>
        </w:rPr>
        <w:t>T</w:t>
      </w:r>
      <w:proofErr w:type="spellStart"/>
      <w:r w:rsidRPr="00430FC6">
        <w:rPr>
          <w:rFonts w:ascii="Times New Roman" w:hAnsi="Times New Roman"/>
          <w:b/>
          <w:sz w:val="20"/>
          <w:szCs w:val="20"/>
        </w:rPr>
        <w:t>ujuan</w:t>
      </w:r>
      <w:proofErr w:type="spellEnd"/>
      <w:r w:rsidRPr="00F32D04">
        <w:rPr>
          <w:rFonts w:ascii="Times New Roman" w:hAnsi="Times New Roman"/>
          <w:sz w:val="20"/>
          <w:szCs w:val="20"/>
        </w:rPr>
        <w:t>:</w:t>
      </w:r>
      <w:r w:rsidRPr="00F32D04">
        <w:rPr>
          <w:rFonts w:ascii="Times New Roman" w:hAnsi="Times New Roman"/>
          <w:sz w:val="20"/>
          <w:szCs w:val="20"/>
          <w:lang w:val="id-ID"/>
        </w:rPr>
        <w:t xml:space="preserve"> </w:t>
      </w:r>
      <w:r>
        <w:rPr>
          <w:rFonts w:ascii="Times New Roman" w:hAnsi="Times New Roman"/>
          <w:sz w:val="20"/>
          <w:szCs w:val="20"/>
        </w:rPr>
        <w:t>M</w:t>
      </w:r>
      <w:r w:rsidRPr="00F32D04">
        <w:rPr>
          <w:rFonts w:ascii="Times New Roman" w:hAnsi="Times New Roman"/>
          <w:sz w:val="20"/>
          <w:szCs w:val="20"/>
          <w:lang w:val="id-ID"/>
        </w:rPr>
        <w:t>e</w:t>
      </w:r>
      <w:proofErr w:type="spellStart"/>
      <w:r w:rsidRPr="00F32D04">
        <w:rPr>
          <w:rFonts w:ascii="Times New Roman" w:hAnsi="Times New Roman"/>
          <w:sz w:val="20"/>
          <w:szCs w:val="20"/>
        </w:rPr>
        <w:t>njelaskan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r w:rsidRPr="00F32D04">
        <w:rPr>
          <w:rFonts w:ascii="Times New Roman" w:hAnsi="Times New Roman"/>
          <w:sz w:val="20"/>
          <w:szCs w:val="20"/>
          <w:lang w:val="id-ID"/>
        </w:rPr>
        <w:t>tujuan utama penelitian</w:t>
      </w:r>
      <w:r w:rsidRPr="00F32D0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430FC6">
        <w:rPr>
          <w:rFonts w:ascii="Times New Roman" w:hAnsi="Times New Roman"/>
          <w:b/>
          <w:sz w:val="20"/>
          <w:szCs w:val="20"/>
        </w:rPr>
        <w:t>Metode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M</w:t>
      </w:r>
      <w:r w:rsidRPr="00F32D04">
        <w:rPr>
          <w:rFonts w:ascii="Times New Roman" w:hAnsi="Times New Roman"/>
          <w:sz w:val="20"/>
          <w:szCs w:val="20"/>
          <w:lang w:val="id-ID"/>
        </w:rPr>
        <w:t>enjelaskan prosedur yang dilakukan.</w:t>
      </w:r>
      <w:r w:rsidRPr="00F32D04">
        <w:rPr>
          <w:rFonts w:ascii="Times New Roman" w:hAnsi="Times New Roman"/>
          <w:sz w:val="20"/>
          <w:szCs w:val="20"/>
        </w:rPr>
        <w:t xml:space="preserve"> </w:t>
      </w:r>
      <w:r w:rsidRPr="00430FC6">
        <w:rPr>
          <w:rFonts w:ascii="Times New Roman" w:hAnsi="Times New Roman"/>
          <w:b/>
          <w:sz w:val="20"/>
          <w:szCs w:val="20"/>
          <w:lang w:val="id-ID"/>
        </w:rPr>
        <w:t>H</w:t>
      </w:r>
      <w:proofErr w:type="spellStart"/>
      <w:r w:rsidRPr="00430FC6">
        <w:rPr>
          <w:rFonts w:ascii="Times New Roman" w:hAnsi="Times New Roman"/>
          <w:b/>
          <w:sz w:val="20"/>
          <w:szCs w:val="20"/>
        </w:rPr>
        <w:t>asil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M</w:t>
      </w:r>
      <w:r w:rsidRPr="00F32D04">
        <w:rPr>
          <w:rFonts w:ascii="Times New Roman" w:hAnsi="Times New Roman"/>
          <w:sz w:val="20"/>
          <w:szCs w:val="20"/>
          <w:lang w:val="id-ID"/>
        </w:rPr>
        <w:t xml:space="preserve">emaparkan hasil temuan </w:t>
      </w:r>
      <w:proofErr w:type="spellStart"/>
      <w:r w:rsidRPr="00F32D04">
        <w:rPr>
          <w:rFonts w:ascii="Times New Roman" w:hAnsi="Times New Roman"/>
          <w:sz w:val="20"/>
          <w:szCs w:val="20"/>
        </w:rPr>
        <w:t>dari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penelitian</w:t>
      </w:r>
      <w:proofErr w:type="spellEnd"/>
      <w:r w:rsidRPr="00F32D04">
        <w:rPr>
          <w:rFonts w:ascii="Times New Roman" w:hAnsi="Times New Roman"/>
          <w:sz w:val="20"/>
          <w:szCs w:val="20"/>
          <w:lang w:val="id-ID"/>
        </w:rPr>
        <w:t>.</w:t>
      </w:r>
      <w:r w:rsidRPr="00F32D04">
        <w:rPr>
          <w:rFonts w:ascii="Times New Roman" w:hAnsi="Times New Roman"/>
          <w:sz w:val="20"/>
          <w:szCs w:val="20"/>
        </w:rPr>
        <w:t xml:space="preserve"> </w:t>
      </w:r>
      <w:r w:rsidRPr="00430FC6">
        <w:rPr>
          <w:rFonts w:ascii="Times New Roman" w:hAnsi="Times New Roman"/>
          <w:b/>
          <w:sz w:val="20"/>
          <w:szCs w:val="20"/>
          <w:lang w:val="id-ID"/>
        </w:rPr>
        <w:t>Kesimpulan</w:t>
      </w:r>
      <w:r w:rsidRPr="00F32D04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M</w:t>
      </w:r>
      <w:r w:rsidRPr="00F32D04">
        <w:rPr>
          <w:rFonts w:ascii="Times New Roman" w:hAnsi="Times New Roman"/>
          <w:sz w:val="20"/>
          <w:szCs w:val="20"/>
          <w:lang w:val="id-ID"/>
        </w:rPr>
        <w:t>emaparkan kesimpulan dari penelitian</w:t>
      </w:r>
      <w:r w:rsidRPr="00F32D04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F32D04">
        <w:rPr>
          <w:rFonts w:ascii="Times New Roman" w:hAnsi="Times New Roman"/>
          <w:sz w:val="20"/>
          <w:szCs w:val="20"/>
        </w:rPr>
        <w:t>Abstrak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maksimum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250 kata.</w:t>
      </w:r>
      <w:r>
        <w:rPr>
          <w:rFonts w:ascii="Times New Roman" w:hAnsi="Times New Roman"/>
          <w:sz w:val="20"/>
          <w:szCs w:val="20"/>
          <w:lang w:val="id-ID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Abstrak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ditulis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dalam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Bahasa Indonesia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dan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dapat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disertai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dengan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versi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</w:rPr>
        <w:t xml:space="preserve"> Bahasa </w:t>
      </w:r>
      <w:proofErr w:type="spellStart"/>
      <w:r w:rsidR="00F44F6F" w:rsidRPr="00F44F6F">
        <w:rPr>
          <w:rFonts w:ascii="Times New Roman" w:hAnsi="Times New Roman"/>
          <w:iCs/>
          <w:sz w:val="20"/>
          <w:szCs w:val="20"/>
        </w:rPr>
        <w:t>Inggris</w:t>
      </w:r>
      <w:proofErr w:type="spellEnd"/>
      <w:r w:rsidR="00F44F6F" w:rsidRPr="00F44F6F">
        <w:rPr>
          <w:rFonts w:ascii="Times New Roman" w:hAnsi="Times New Roman"/>
          <w:iCs/>
          <w:sz w:val="20"/>
          <w:szCs w:val="20"/>
          <w:lang w:val="id-ID"/>
        </w:rPr>
        <w:t>.</w:t>
      </w:r>
    </w:p>
    <w:p w14:paraId="5E6E324B" w14:textId="77777777" w:rsidR="008C779A" w:rsidRPr="00F32D04" w:rsidRDefault="008C779A" w:rsidP="008C779A">
      <w:pPr>
        <w:spacing w:line="288" w:lineRule="auto"/>
        <w:jc w:val="both"/>
        <w:rPr>
          <w:rFonts w:ascii="Times New Roman" w:hAnsi="Times New Roman"/>
          <w:sz w:val="20"/>
          <w:szCs w:val="20"/>
        </w:rPr>
      </w:pPr>
    </w:p>
    <w:p w14:paraId="448C516B" w14:textId="77777777" w:rsidR="008C779A" w:rsidRPr="00F32D04" w:rsidRDefault="008C779A" w:rsidP="008C779A">
      <w:pPr>
        <w:spacing w:line="288" w:lineRule="auto"/>
        <w:jc w:val="both"/>
        <w:rPr>
          <w:rFonts w:ascii="Times New Roman" w:hAnsi="Times New Roman"/>
          <w:sz w:val="20"/>
          <w:szCs w:val="20"/>
        </w:rPr>
      </w:pPr>
      <w:r w:rsidRPr="00F32D04">
        <w:rPr>
          <w:rFonts w:ascii="Times New Roman" w:hAnsi="Times New Roman"/>
          <w:b/>
          <w:sz w:val="20"/>
          <w:szCs w:val="20"/>
        </w:rPr>
        <w:t xml:space="preserve">Kata </w:t>
      </w:r>
      <w:proofErr w:type="spellStart"/>
      <w:r w:rsidRPr="00F32D04">
        <w:rPr>
          <w:rFonts w:ascii="Times New Roman" w:hAnsi="Times New Roman"/>
          <w:b/>
          <w:sz w:val="20"/>
          <w:szCs w:val="20"/>
        </w:rPr>
        <w:t>kunci</w:t>
      </w:r>
      <w:proofErr w:type="spellEnd"/>
      <w:r w:rsidRPr="00672B78">
        <w:rPr>
          <w:rFonts w:ascii="Times New Roman" w:hAnsi="Times New Roman"/>
          <w:sz w:val="20"/>
          <w:szCs w:val="20"/>
        </w:rPr>
        <w:t>:</w:t>
      </w:r>
      <w:r w:rsidRPr="00F32D04">
        <w:rPr>
          <w:rFonts w:ascii="Times New Roman" w:hAnsi="Times New Roman"/>
          <w:sz w:val="20"/>
          <w:szCs w:val="20"/>
        </w:rPr>
        <w:t xml:space="preserve"> </w:t>
      </w:r>
      <w:r w:rsidRPr="00FF4E11">
        <w:rPr>
          <w:rFonts w:ascii="Times New Roman" w:hAnsi="Times New Roman"/>
          <w:i/>
          <w:sz w:val="20"/>
          <w:szCs w:val="20"/>
        </w:rPr>
        <w:t>Hibiscus sabdariffa</w:t>
      </w:r>
      <w:r w:rsidRPr="00F32D04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artesunat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lioprotektan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F32D04">
        <w:rPr>
          <w:rFonts w:ascii="Times New Roman" w:hAnsi="Times New Roman"/>
          <w:i/>
          <w:sz w:val="20"/>
          <w:szCs w:val="20"/>
        </w:rPr>
        <w:t>gelasi</w:t>
      </w:r>
      <w:proofErr w:type="spellEnd"/>
      <w:r w:rsidRPr="00F32D04">
        <w:rPr>
          <w:rFonts w:ascii="Times New Roman" w:hAnsi="Times New Roman"/>
          <w:i/>
          <w:sz w:val="20"/>
          <w:szCs w:val="20"/>
        </w:rPr>
        <w:t xml:space="preserve"> ionic,</w:t>
      </w:r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pengeringan</w:t>
      </w:r>
      <w:proofErr w:type="spellEnd"/>
      <w:r w:rsidRPr="00F32D0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32D04">
        <w:rPr>
          <w:rFonts w:ascii="Times New Roman" w:hAnsi="Times New Roman"/>
          <w:sz w:val="20"/>
          <w:szCs w:val="20"/>
        </w:rPr>
        <w:t>beku</w:t>
      </w:r>
      <w:proofErr w:type="spellEnd"/>
      <w:r w:rsidRPr="00F32D04">
        <w:rPr>
          <w:rFonts w:ascii="Times New Roman" w:hAnsi="Times New Roman"/>
          <w:sz w:val="20"/>
          <w:szCs w:val="20"/>
        </w:rPr>
        <w:t>.</w:t>
      </w:r>
    </w:p>
    <w:p w14:paraId="561C5E78" w14:textId="77777777" w:rsidR="008C779A" w:rsidRPr="00F32D04" w:rsidRDefault="008C779A" w:rsidP="008C779A">
      <w:pPr>
        <w:spacing w:line="288" w:lineRule="auto"/>
        <w:jc w:val="both"/>
        <w:rPr>
          <w:rFonts w:ascii="Times New Roman" w:hAnsi="Times New Roman"/>
          <w:b/>
          <w:sz w:val="20"/>
          <w:szCs w:val="20"/>
        </w:rPr>
      </w:pPr>
    </w:p>
    <w:sectPr w:rsidR="008C779A" w:rsidRPr="00F32D04" w:rsidSect="00F44F6F">
      <w:type w:val="continuous"/>
      <w:pgSz w:w="11906" w:h="16838" w:code="9"/>
      <w:pgMar w:top="1411" w:right="1138" w:bottom="1138" w:left="113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A90DED" w14:textId="77777777" w:rsidR="00947F9F" w:rsidRDefault="00947F9F">
      <w:r>
        <w:separator/>
      </w:r>
    </w:p>
  </w:endnote>
  <w:endnote w:type="continuationSeparator" w:id="0">
    <w:p w14:paraId="00F32638" w14:textId="77777777" w:rsidR="00947F9F" w:rsidRDefault="00947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平成明朝">
    <w:altName w:val="Arial Unicode MS"/>
    <w:charset w:val="80"/>
    <w:family w:val="auto"/>
    <w:pitch w:val="variable"/>
    <w:sig w:usb0="01000001" w:usb1="00000708" w:usb2="1000000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A0E59" w14:textId="77777777" w:rsidR="00947F9F" w:rsidRDefault="00947F9F">
      <w:r>
        <w:separator/>
      </w:r>
    </w:p>
  </w:footnote>
  <w:footnote w:type="continuationSeparator" w:id="0">
    <w:p w14:paraId="77C9741B" w14:textId="77777777" w:rsidR="00947F9F" w:rsidRDefault="00947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0F98D7" w14:textId="367BCF88" w:rsidR="008C779A" w:rsidRPr="00F01A0E" w:rsidRDefault="00F44F6F" w:rsidP="00F01A0E">
    <w:pPr>
      <w:pStyle w:val="Header"/>
      <w:jc w:val="right"/>
      <w:rPr>
        <w:rFonts w:ascii="Times New Roman" w:hAnsi="Times New Roman"/>
        <w:sz w:val="18"/>
        <w:szCs w:val="18"/>
      </w:rPr>
    </w:pPr>
    <w:proofErr w:type="spellStart"/>
    <w:r>
      <w:rPr>
        <w:rFonts w:ascii="Times New Roman" w:hAnsi="Times New Roman"/>
        <w:i/>
        <w:sz w:val="18"/>
        <w:szCs w:val="18"/>
      </w:rPr>
      <w:t>Abstrak</w:t>
    </w:r>
    <w:proofErr w:type="spellEnd"/>
    <w:r>
      <w:rPr>
        <w:rFonts w:ascii="Times New Roman" w:hAnsi="Times New Roman"/>
        <w:i/>
        <w:sz w:val="18"/>
        <w:szCs w:val="18"/>
      </w:rPr>
      <w:t xml:space="preserve"> Seminar Nasional </w:t>
    </w:r>
    <w:proofErr w:type="spellStart"/>
    <w:r>
      <w:rPr>
        <w:rFonts w:ascii="Times New Roman" w:hAnsi="Times New Roman"/>
        <w:i/>
        <w:sz w:val="18"/>
        <w:szCs w:val="18"/>
      </w:rPr>
      <w:t>dan</w:t>
    </w:r>
    <w:proofErr w:type="spellEnd"/>
    <w:r>
      <w:rPr>
        <w:rFonts w:ascii="Times New Roman" w:hAnsi="Times New Roman"/>
        <w:i/>
        <w:sz w:val="18"/>
        <w:szCs w:val="18"/>
      </w:rPr>
      <w:t xml:space="preserve"> </w:t>
    </w:r>
    <w:proofErr w:type="spellStart"/>
    <w:r>
      <w:rPr>
        <w:rFonts w:ascii="Times New Roman" w:hAnsi="Times New Roman"/>
        <w:i/>
        <w:sz w:val="18"/>
        <w:szCs w:val="18"/>
      </w:rPr>
      <w:t>Temu</w:t>
    </w:r>
    <w:proofErr w:type="spellEnd"/>
    <w:r>
      <w:rPr>
        <w:rFonts w:ascii="Times New Roman" w:hAnsi="Times New Roman"/>
        <w:i/>
        <w:sz w:val="18"/>
        <w:szCs w:val="18"/>
      </w:rPr>
      <w:t xml:space="preserve"> </w:t>
    </w:r>
    <w:proofErr w:type="spellStart"/>
    <w:r>
      <w:rPr>
        <w:rFonts w:ascii="Times New Roman" w:hAnsi="Times New Roman"/>
        <w:i/>
        <w:sz w:val="18"/>
        <w:szCs w:val="18"/>
      </w:rPr>
      <w:t>Ilmiah</w:t>
    </w:r>
    <w:proofErr w:type="spellEnd"/>
    <w:r>
      <w:rPr>
        <w:rFonts w:ascii="Times New Roman" w:hAnsi="Times New Roman"/>
        <w:i/>
        <w:sz w:val="18"/>
        <w:szCs w:val="18"/>
      </w:rPr>
      <w:t xml:space="preserve"> </w:t>
    </w:r>
    <w:proofErr w:type="spellStart"/>
    <w:r>
      <w:rPr>
        <w:rFonts w:ascii="Times New Roman" w:hAnsi="Times New Roman"/>
        <w:i/>
        <w:sz w:val="18"/>
        <w:szCs w:val="18"/>
      </w:rPr>
      <w:t>Fakultas</w:t>
    </w:r>
    <w:proofErr w:type="spellEnd"/>
    <w:r>
      <w:rPr>
        <w:rFonts w:ascii="Times New Roman" w:hAnsi="Times New Roman"/>
        <w:i/>
        <w:sz w:val="18"/>
        <w:szCs w:val="18"/>
      </w:rPr>
      <w:t xml:space="preserve"> </w:t>
    </w:r>
    <w:proofErr w:type="spellStart"/>
    <w:r>
      <w:rPr>
        <w:rFonts w:ascii="Times New Roman" w:hAnsi="Times New Roman"/>
        <w:i/>
        <w:sz w:val="18"/>
        <w:szCs w:val="18"/>
      </w:rPr>
      <w:t>Farmasi</w:t>
    </w:r>
    <w:proofErr w:type="spellEnd"/>
    <w:r>
      <w:rPr>
        <w:rFonts w:ascii="Times New Roman" w:hAnsi="Times New Roman"/>
        <w:i/>
        <w:sz w:val="18"/>
        <w:szCs w:val="18"/>
      </w:rPr>
      <w:t xml:space="preserve"> Unai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494C"/>
    <w:multiLevelType w:val="multilevel"/>
    <w:tmpl w:val="4066164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0CB744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0E43B14"/>
    <w:multiLevelType w:val="hybridMultilevel"/>
    <w:tmpl w:val="ADBA2F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9647D"/>
    <w:multiLevelType w:val="multilevel"/>
    <w:tmpl w:val="D368BE2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4" w15:restartNumberingAfterBreak="0">
    <w:nsid w:val="14273E3F"/>
    <w:multiLevelType w:val="hybridMultilevel"/>
    <w:tmpl w:val="8DB6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D45A8"/>
    <w:multiLevelType w:val="hybridMultilevel"/>
    <w:tmpl w:val="610C8EE0"/>
    <w:lvl w:ilvl="0" w:tplc="304AD88E">
      <w:start w:val="1"/>
      <w:numFmt w:val="decimal"/>
      <w:lvlText w:val="5. 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28700053"/>
    <w:multiLevelType w:val="hybridMultilevel"/>
    <w:tmpl w:val="38CE8B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B6361"/>
    <w:multiLevelType w:val="multilevel"/>
    <w:tmpl w:val="A97A1FDC"/>
    <w:lvl w:ilvl="0">
      <w:start w:val="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0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8" w15:restartNumberingAfterBreak="0">
    <w:nsid w:val="44DE365B"/>
    <w:multiLevelType w:val="multilevel"/>
    <w:tmpl w:val="EDD817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8BD4AB9"/>
    <w:multiLevelType w:val="multilevel"/>
    <w:tmpl w:val="A58ECC7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34529B"/>
    <w:multiLevelType w:val="hybridMultilevel"/>
    <w:tmpl w:val="94E2441C"/>
    <w:lvl w:ilvl="0" w:tplc="A2042382">
      <w:start w:val="1"/>
      <w:numFmt w:val="decimal"/>
      <w:lvlText w:val="3. 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1" w15:restartNumberingAfterBreak="0">
    <w:nsid w:val="53802C15"/>
    <w:multiLevelType w:val="multilevel"/>
    <w:tmpl w:val="C9AA15B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2" w15:restartNumberingAfterBreak="0">
    <w:nsid w:val="5BD96E1D"/>
    <w:multiLevelType w:val="multilevel"/>
    <w:tmpl w:val="1D8AB0A4"/>
    <w:lvl w:ilvl="0">
      <w:start w:val="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CAE3B09"/>
    <w:multiLevelType w:val="hybridMultilevel"/>
    <w:tmpl w:val="95BE172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F1F73"/>
    <w:multiLevelType w:val="hybridMultilevel"/>
    <w:tmpl w:val="A52AE1DA"/>
    <w:lvl w:ilvl="0" w:tplc="D9D2E0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4D0903"/>
    <w:multiLevelType w:val="hybridMultilevel"/>
    <w:tmpl w:val="B8E84296"/>
    <w:lvl w:ilvl="0" w:tplc="E9B45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</w:num>
  <w:num w:numId="2">
    <w:abstractNumId w:val="13"/>
  </w:num>
  <w:num w:numId="3">
    <w:abstractNumId w:val="3"/>
  </w:num>
  <w:num w:numId="4">
    <w:abstractNumId w:val="4"/>
  </w:num>
  <w:num w:numId="5">
    <w:abstractNumId w:val="9"/>
  </w:num>
  <w:num w:numId="6">
    <w:abstractNumId w:val="0"/>
  </w:num>
  <w:num w:numId="7">
    <w:abstractNumId w:val="6"/>
  </w:num>
  <w:num w:numId="8">
    <w:abstractNumId w:val="2"/>
  </w:num>
  <w:num w:numId="9">
    <w:abstractNumId w:val="8"/>
  </w:num>
  <w:num w:numId="10">
    <w:abstractNumId w:val="12"/>
  </w:num>
  <w:num w:numId="11">
    <w:abstractNumId w:val="15"/>
  </w:num>
  <w:num w:numId="12">
    <w:abstractNumId w:val="14"/>
  </w:num>
  <w:num w:numId="13">
    <w:abstractNumId w:val="7"/>
  </w:num>
  <w:num w:numId="14">
    <w:abstractNumId w:val="11"/>
  </w:num>
  <w:num w:numId="15">
    <w:abstractNumId w:val="5"/>
  </w:num>
  <w:num w:numId="16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MDcxMDY0NzQ2MTFV0lEKTi0uzszPAykwrQUATayXGCwAAAA="/>
  </w:docVars>
  <w:rsids>
    <w:rsidRoot w:val="00875957"/>
    <w:rsid w:val="000074D6"/>
    <w:rsid w:val="000146EB"/>
    <w:rsid w:val="000159F4"/>
    <w:rsid w:val="000161D4"/>
    <w:rsid w:val="00017F92"/>
    <w:rsid w:val="000210F0"/>
    <w:rsid w:val="00031021"/>
    <w:rsid w:val="00032A62"/>
    <w:rsid w:val="00034826"/>
    <w:rsid w:val="00036C84"/>
    <w:rsid w:val="000417ED"/>
    <w:rsid w:val="00044878"/>
    <w:rsid w:val="000455B5"/>
    <w:rsid w:val="000461EB"/>
    <w:rsid w:val="00046DC5"/>
    <w:rsid w:val="00052528"/>
    <w:rsid w:val="00054CD6"/>
    <w:rsid w:val="00060E7A"/>
    <w:rsid w:val="00060F0A"/>
    <w:rsid w:val="0007286B"/>
    <w:rsid w:val="00077DB3"/>
    <w:rsid w:val="000821CE"/>
    <w:rsid w:val="00090601"/>
    <w:rsid w:val="00090BEF"/>
    <w:rsid w:val="000A7A9C"/>
    <w:rsid w:val="000A7B32"/>
    <w:rsid w:val="000B3837"/>
    <w:rsid w:val="000B64C7"/>
    <w:rsid w:val="000C18FE"/>
    <w:rsid w:val="000C34A8"/>
    <w:rsid w:val="000D103F"/>
    <w:rsid w:val="000E3936"/>
    <w:rsid w:val="000E69AB"/>
    <w:rsid w:val="000E6F9F"/>
    <w:rsid w:val="000E7A34"/>
    <w:rsid w:val="000F05AA"/>
    <w:rsid w:val="00106F02"/>
    <w:rsid w:val="00107C86"/>
    <w:rsid w:val="00110180"/>
    <w:rsid w:val="00110832"/>
    <w:rsid w:val="00116A14"/>
    <w:rsid w:val="00120665"/>
    <w:rsid w:val="00120B1E"/>
    <w:rsid w:val="00121410"/>
    <w:rsid w:val="00121D73"/>
    <w:rsid w:val="001237F2"/>
    <w:rsid w:val="00125D16"/>
    <w:rsid w:val="0012654A"/>
    <w:rsid w:val="00130E1E"/>
    <w:rsid w:val="00131F54"/>
    <w:rsid w:val="00143B37"/>
    <w:rsid w:val="00143CE1"/>
    <w:rsid w:val="001530B1"/>
    <w:rsid w:val="001531BC"/>
    <w:rsid w:val="00154EDB"/>
    <w:rsid w:val="0015566C"/>
    <w:rsid w:val="00156F11"/>
    <w:rsid w:val="0016045F"/>
    <w:rsid w:val="00163137"/>
    <w:rsid w:val="001636ED"/>
    <w:rsid w:val="0016797F"/>
    <w:rsid w:val="00175F0D"/>
    <w:rsid w:val="001827FA"/>
    <w:rsid w:val="00185558"/>
    <w:rsid w:val="00194C3E"/>
    <w:rsid w:val="001B138A"/>
    <w:rsid w:val="001B3842"/>
    <w:rsid w:val="001B5EDF"/>
    <w:rsid w:val="001C2534"/>
    <w:rsid w:val="001C782B"/>
    <w:rsid w:val="001D0B98"/>
    <w:rsid w:val="001D242C"/>
    <w:rsid w:val="001D30E5"/>
    <w:rsid w:val="001D39B4"/>
    <w:rsid w:val="001F16A5"/>
    <w:rsid w:val="001F695F"/>
    <w:rsid w:val="001F7955"/>
    <w:rsid w:val="00203BA8"/>
    <w:rsid w:val="0020457D"/>
    <w:rsid w:val="002112E1"/>
    <w:rsid w:val="002145E7"/>
    <w:rsid w:val="00215071"/>
    <w:rsid w:val="00217419"/>
    <w:rsid w:val="002177D4"/>
    <w:rsid w:val="00217F74"/>
    <w:rsid w:val="002213F3"/>
    <w:rsid w:val="00221780"/>
    <w:rsid w:val="0022275F"/>
    <w:rsid w:val="00224D0B"/>
    <w:rsid w:val="00226242"/>
    <w:rsid w:val="002273CE"/>
    <w:rsid w:val="00234BC6"/>
    <w:rsid w:val="0024691B"/>
    <w:rsid w:val="002576C3"/>
    <w:rsid w:val="002624C4"/>
    <w:rsid w:val="00274A4F"/>
    <w:rsid w:val="00277B0B"/>
    <w:rsid w:val="00280E3F"/>
    <w:rsid w:val="002812F2"/>
    <w:rsid w:val="00281A96"/>
    <w:rsid w:val="00284A20"/>
    <w:rsid w:val="002850D8"/>
    <w:rsid w:val="002863D8"/>
    <w:rsid w:val="0029049C"/>
    <w:rsid w:val="0029197A"/>
    <w:rsid w:val="0029326D"/>
    <w:rsid w:val="00293ACA"/>
    <w:rsid w:val="002A1669"/>
    <w:rsid w:val="002A2137"/>
    <w:rsid w:val="002B29B4"/>
    <w:rsid w:val="002B53ED"/>
    <w:rsid w:val="002B59A1"/>
    <w:rsid w:val="002B72C2"/>
    <w:rsid w:val="002C63BC"/>
    <w:rsid w:val="002C7D8B"/>
    <w:rsid w:val="002D08DE"/>
    <w:rsid w:val="002E2A60"/>
    <w:rsid w:val="002E4212"/>
    <w:rsid w:val="002F1A4A"/>
    <w:rsid w:val="002F35F9"/>
    <w:rsid w:val="00301B2C"/>
    <w:rsid w:val="00304D21"/>
    <w:rsid w:val="00306336"/>
    <w:rsid w:val="003063FF"/>
    <w:rsid w:val="0030665D"/>
    <w:rsid w:val="00312040"/>
    <w:rsid w:val="003401F3"/>
    <w:rsid w:val="0034153C"/>
    <w:rsid w:val="0034561C"/>
    <w:rsid w:val="00354747"/>
    <w:rsid w:val="0036003C"/>
    <w:rsid w:val="003611AF"/>
    <w:rsid w:val="00361D47"/>
    <w:rsid w:val="0036371A"/>
    <w:rsid w:val="003669F7"/>
    <w:rsid w:val="00367334"/>
    <w:rsid w:val="00375B31"/>
    <w:rsid w:val="003806FA"/>
    <w:rsid w:val="00382472"/>
    <w:rsid w:val="0039116A"/>
    <w:rsid w:val="00396697"/>
    <w:rsid w:val="003A0A18"/>
    <w:rsid w:val="003A126C"/>
    <w:rsid w:val="003A34FA"/>
    <w:rsid w:val="003A7667"/>
    <w:rsid w:val="003B0B04"/>
    <w:rsid w:val="003B48F8"/>
    <w:rsid w:val="003C3027"/>
    <w:rsid w:val="003C40DC"/>
    <w:rsid w:val="003C4E44"/>
    <w:rsid w:val="003C7E55"/>
    <w:rsid w:val="003D1C57"/>
    <w:rsid w:val="003D3AF2"/>
    <w:rsid w:val="003D4D31"/>
    <w:rsid w:val="003D5F83"/>
    <w:rsid w:val="003D6369"/>
    <w:rsid w:val="003D6C5A"/>
    <w:rsid w:val="003E04CF"/>
    <w:rsid w:val="003F02B5"/>
    <w:rsid w:val="003F0D46"/>
    <w:rsid w:val="003F44AB"/>
    <w:rsid w:val="00401B7E"/>
    <w:rsid w:val="0040254C"/>
    <w:rsid w:val="00403077"/>
    <w:rsid w:val="004030C4"/>
    <w:rsid w:val="0040447E"/>
    <w:rsid w:val="00414142"/>
    <w:rsid w:val="00414247"/>
    <w:rsid w:val="00416B99"/>
    <w:rsid w:val="00425780"/>
    <w:rsid w:val="0043043F"/>
    <w:rsid w:val="00430FC6"/>
    <w:rsid w:val="004328FB"/>
    <w:rsid w:val="00433EB2"/>
    <w:rsid w:val="00434BB9"/>
    <w:rsid w:val="0043579B"/>
    <w:rsid w:val="00435EA4"/>
    <w:rsid w:val="0044384B"/>
    <w:rsid w:val="00446394"/>
    <w:rsid w:val="00452250"/>
    <w:rsid w:val="00453C76"/>
    <w:rsid w:val="00454284"/>
    <w:rsid w:val="00455A2F"/>
    <w:rsid w:val="00455AFF"/>
    <w:rsid w:val="004635B7"/>
    <w:rsid w:val="00470E64"/>
    <w:rsid w:val="004804D9"/>
    <w:rsid w:val="00481C43"/>
    <w:rsid w:val="00482357"/>
    <w:rsid w:val="00482C97"/>
    <w:rsid w:val="0048631B"/>
    <w:rsid w:val="00493663"/>
    <w:rsid w:val="004A0AB7"/>
    <w:rsid w:val="004A63A8"/>
    <w:rsid w:val="004B6B78"/>
    <w:rsid w:val="004C0F57"/>
    <w:rsid w:val="004D6E25"/>
    <w:rsid w:val="004D7D03"/>
    <w:rsid w:val="004E04CE"/>
    <w:rsid w:val="004E05A1"/>
    <w:rsid w:val="004E313B"/>
    <w:rsid w:val="004E4F1D"/>
    <w:rsid w:val="004E6B40"/>
    <w:rsid w:val="004F34E0"/>
    <w:rsid w:val="004F470A"/>
    <w:rsid w:val="0050007C"/>
    <w:rsid w:val="00504449"/>
    <w:rsid w:val="005060E3"/>
    <w:rsid w:val="005106A8"/>
    <w:rsid w:val="005148BC"/>
    <w:rsid w:val="0051650D"/>
    <w:rsid w:val="005168C0"/>
    <w:rsid w:val="00516F06"/>
    <w:rsid w:val="005207C6"/>
    <w:rsid w:val="005241FE"/>
    <w:rsid w:val="005243EF"/>
    <w:rsid w:val="00525409"/>
    <w:rsid w:val="005270B8"/>
    <w:rsid w:val="00535E07"/>
    <w:rsid w:val="00535F74"/>
    <w:rsid w:val="0054541B"/>
    <w:rsid w:val="0055797B"/>
    <w:rsid w:val="00560769"/>
    <w:rsid w:val="00561121"/>
    <w:rsid w:val="00561744"/>
    <w:rsid w:val="00564486"/>
    <w:rsid w:val="0056549B"/>
    <w:rsid w:val="00580D53"/>
    <w:rsid w:val="0059743A"/>
    <w:rsid w:val="005A36FE"/>
    <w:rsid w:val="005A380D"/>
    <w:rsid w:val="005A461C"/>
    <w:rsid w:val="005A57E6"/>
    <w:rsid w:val="005A5B26"/>
    <w:rsid w:val="005B197C"/>
    <w:rsid w:val="005B21DC"/>
    <w:rsid w:val="005B466A"/>
    <w:rsid w:val="005B6FBC"/>
    <w:rsid w:val="005C0E35"/>
    <w:rsid w:val="005C4409"/>
    <w:rsid w:val="005C5D39"/>
    <w:rsid w:val="005D2A49"/>
    <w:rsid w:val="005D57D7"/>
    <w:rsid w:val="005D5D14"/>
    <w:rsid w:val="005E4DD5"/>
    <w:rsid w:val="005E61FE"/>
    <w:rsid w:val="005E6BB3"/>
    <w:rsid w:val="005E7955"/>
    <w:rsid w:val="005E79F8"/>
    <w:rsid w:val="005F2C0B"/>
    <w:rsid w:val="005F36DE"/>
    <w:rsid w:val="005F6E24"/>
    <w:rsid w:val="006009AD"/>
    <w:rsid w:val="006014A6"/>
    <w:rsid w:val="006026EE"/>
    <w:rsid w:val="00603BA3"/>
    <w:rsid w:val="00604ED3"/>
    <w:rsid w:val="00605674"/>
    <w:rsid w:val="00605994"/>
    <w:rsid w:val="006119D2"/>
    <w:rsid w:val="0061246B"/>
    <w:rsid w:val="00615DE1"/>
    <w:rsid w:val="00617B37"/>
    <w:rsid w:val="00622084"/>
    <w:rsid w:val="006231BD"/>
    <w:rsid w:val="00627A25"/>
    <w:rsid w:val="00630064"/>
    <w:rsid w:val="00632407"/>
    <w:rsid w:val="00635A9B"/>
    <w:rsid w:val="00636C6A"/>
    <w:rsid w:val="006404FF"/>
    <w:rsid w:val="00640DC5"/>
    <w:rsid w:val="00643CB4"/>
    <w:rsid w:val="00643D63"/>
    <w:rsid w:val="006475C0"/>
    <w:rsid w:val="006478F7"/>
    <w:rsid w:val="00664F6B"/>
    <w:rsid w:val="00666D3F"/>
    <w:rsid w:val="00672B78"/>
    <w:rsid w:val="00673FD0"/>
    <w:rsid w:val="0067554C"/>
    <w:rsid w:val="0067745D"/>
    <w:rsid w:val="006803D9"/>
    <w:rsid w:val="0068634D"/>
    <w:rsid w:val="00693509"/>
    <w:rsid w:val="00694470"/>
    <w:rsid w:val="00694590"/>
    <w:rsid w:val="00694853"/>
    <w:rsid w:val="00694DCA"/>
    <w:rsid w:val="006A60A9"/>
    <w:rsid w:val="006B1A20"/>
    <w:rsid w:val="006B1EDD"/>
    <w:rsid w:val="006C135C"/>
    <w:rsid w:val="006C32D0"/>
    <w:rsid w:val="006C5937"/>
    <w:rsid w:val="006D002C"/>
    <w:rsid w:val="006D1DBD"/>
    <w:rsid w:val="006D3FDC"/>
    <w:rsid w:val="006D5ED8"/>
    <w:rsid w:val="006E0B6D"/>
    <w:rsid w:val="006E0DE6"/>
    <w:rsid w:val="006E118B"/>
    <w:rsid w:val="006E1450"/>
    <w:rsid w:val="006E3D22"/>
    <w:rsid w:val="006E55A0"/>
    <w:rsid w:val="00700230"/>
    <w:rsid w:val="007033FC"/>
    <w:rsid w:val="00703A81"/>
    <w:rsid w:val="0072077B"/>
    <w:rsid w:val="00723212"/>
    <w:rsid w:val="00730BC5"/>
    <w:rsid w:val="00731773"/>
    <w:rsid w:val="007320E0"/>
    <w:rsid w:val="00743EEB"/>
    <w:rsid w:val="00752752"/>
    <w:rsid w:val="00754B98"/>
    <w:rsid w:val="00761357"/>
    <w:rsid w:val="00765E86"/>
    <w:rsid w:val="0076653A"/>
    <w:rsid w:val="0077062F"/>
    <w:rsid w:val="0077275D"/>
    <w:rsid w:val="007746F7"/>
    <w:rsid w:val="00774A5C"/>
    <w:rsid w:val="007764C1"/>
    <w:rsid w:val="00776943"/>
    <w:rsid w:val="00780EA3"/>
    <w:rsid w:val="00781CA2"/>
    <w:rsid w:val="007820FD"/>
    <w:rsid w:val="00785899"/>
    <w:rsid w:val="0079390D"/>
    <w:rsid w:val="007970AE"/>
    <w:rsid w:val="007A203C"/>
    <w:rsid w:val="007A3E98"/>
    <w:rsid w:val="007A4179"/>
    <w:rsid w:val="007B34AD"/>
    <w:rsid w:val="007B3582"/>
    <w:rsid w:val="007B50B0"/>
    <w:rsid w:val="007B67DC"/>
    <w:rsid w:val="007C5A05"/>
    <w:rsid w:val="007C6406"/>
    <w:rsid w:val="007D2284"/>
    <w:rsid w:val="007D28E1"/>
    <w:rsid w:val="007D40C3"/>
    <w:rsid w:val="007E7478"/>
    <w:rsid w:val="007F0DF6"/>
    <w:rsid w:val="007F36CF"/>
    <w:rsid w:val="0080453D"/>
    <w:rsid w:val="00812473"/>
    <w:rsid w:val="00814A2B"/>
    <w:rsid w:val="0081631A"/>
    <w:rsid w:val="00821281"/>
    <w:rsid w:val="00821A92"/>
    <w:rsid w:val="008238C9"/>
    <w:rsid w:val="0082410F"/>
    <w:rsid w:val="008313D8"/>
    <w:rsid w:val="00831D01"/>
    <w:rsid w:val="00836225"/>
    <w:rsid w:val="00843C1B"/>
    <w:rsid w:val="0084465C"/>
    <w:rsid w:val="008456C3"/>
    <w:rsid w:val="00846BC4"/>
    <w:rsid w:val="008509CC"/>
    <w:rsid w:val="00851563"/>
    <w:rsid w:val="0085361C"/>
    <w:rsid w:val="00857E32"/>
    <w:rsid w:val="008666AF"/>
    <w:rsid w:val="008716A5"/>
    <w:rsid w:val="008729DB"/>
    <w:rsid w:val="00873909"/>
    <w:rsid w:val="00875957"/>
    <w:rsid w:val="00884883"/>
    <w:rsid w:val="0088593A"/>
    <w:rsid w:val="00886042"/>
    <w:rsid w:val="00891EFD"/>
    <w:rsid w:val="00895699"/>
    <w:rsid w:val="00896569"/>
    <w:rsid w:val="00897500"/>
    <w:rsid w:val="008A5517"/>
    <w:rsid w:val="008A7D08"/>
    <w:rsid w:val="008A7D2F"/>
    <w:rsid w:val="008B1F98"/>
    <w:rsid w:val="008B3709"/>
    <w:rsid w:val="008B6CAA"/>
    <w:rsid w:val="008C2B6A"/>
    <w:rsid w:val="008C3EF4"/>
    <w:rsid w:val="008C779A"/>
    <w:rsid w:val="008D0561"/>
    <w:rsid w:val="008D33A4"/>
    <w:rsid w:val="008D34E4"/>
    <w:rsid w:val="008D3B0B"/>
    <w:rsid w:val="008E5BFF"/>
    <w:rsid w:val="008E6552"/>
    <w:rsid w:val="008F6D99"/>
    <w:rsid w:val="00904875"/>
    <w:rsid w:val="00906270"/>
    <w:rsid w:val="0090634B"/>
    <w:rsid w:val="0090734A"/>
    <w:rsid w:val="00913C3D"/>
    <w:rsid w:val="00914AB0"/>
    <w:rsid w:val="00922AFB"/>
    <w:rsid w:val="0092385C"/>
    <w:rsid w:val="00936C0C"/>
    <w:rsid w:val="00941251"/>
    <w:rsid w:val="009437E6"/>
    <w:rsid w:val="00944DE6"/>
    <w:rsid w:val="00947F9F"/>
    <w:rsid w:val="00951230"/>
    <w:rsid w:val="009519A8"/>
    <w:rsid w:val="00953D0B"/>
    <w:rsid w:val="00954AF4"/>
    <w:rsid w:val="00956BC4"/>
    <w:rsid w:val="00977A5C"/>
    <w:rsid w:val="00981488"/>
    <w:rsid w:val="00982A45"/>
    <w:rsid w:val="0098602B"/>
    <w:rsid w:val="009969F5"/>
    <w:rsid w:val="009A2F96"/>
    <w:rsid w:val="009A4C45"/>
    <w:rsid w:val="009A7B4B"/>
    <w:rsid w:val="009B18FB"/>
    <w:rsid w:val="009B1979"/>
    <w:rsid w:val="009B23C2"/>
    <w:rsid w:val="009B67B9"/>
    <w:rsid w:val="009B7761"/>
    <w:rsid w:val="009D0502"/>
    <w:rsid w:val="009D18E4"/>
    <w:rsid w:val="009D1FFC"/>
    <w:rsid w:val="009D6756"/>
    <w:rsid w:val="00A0104F"/>
    <w:rsid w:val="00A01C1F"/>
    <w:rsid w:val="00A027D4"/>
    <w:rsid w:val="00A11994"/>
    <w:rsid w:val="00A138F0"/>
    <w:rsid w:val="00A16EA6"/>
    <w:rsid w:val="00A17407"/>
    <w:rsid w:val="00A23492"/>
    <w:rsid w:val="00A27D02"/>
    <w:rsid w:val="00A3108D"/>
    <w:rsid w:val="00A3455E"/>
    <w:rsid w:val="00A36F8E"/>
    <w:rsid w:val="00A55ECA"/>
    <w:rsid w:val="00A602F6"/>
    <w:rsid w:val="00A61CE1"/>
    <w:rsid w:val="00A736E3"/>
    <w:rsid w:val="00A8319F"/>
    <w:rsid w:val="00A846EE"/>
    <w:rsid w:val="00A84A57"/>
    <w:rsid w:val="00A8633C"/>
    <w:rsid w:val="00A86A17"/>
    <w:rsid w:val="00A92B32"/>
    <w:rsid w:val="00A959F9"/>
    <w:rsid w:val="00AB14E9"/>
    <w:rsid w:val="00AB2A14"/>
    <w:rsid w:val="00AB2A90"/>
    <w:rsid w:val="00AB6B6F"/>
    <w:rsid w:val="00AB6C85"/>
    <w:rsid w:val="00AC0CDA"/>
    <w:rsid w:val="00AC6593"/>
    <w:rsid w:val="00AD7E64"/>
    <w:rsid w:val="00AE2BD2"/>
    <w:rsid w:val="00AE5B35"/>
    <w:rsid w:val="00AF77B4"/>
    <w:rsid w:val="00B002FF"/>
    <w:rsid w:val="00B01D62"/>
    <w:rsid w:val="00B01F61"/>
    <w:rsid w:val="00B029A5"/>
    <w:rsid w:val="00B02C8A"/>
    <w:rsid w:val="00B1485A"/>
    <w:rsid w:val="00B17234"/>
    <w:rsid w:val="00B23FB1"/>
    <w:rsid w:val="00B263E7"/>
    <w:rsid w:val="00B364EC"/>
    <w:rsid w:val="00B40E8A"/>
    <w:rsid w:val="00B430F8"/>
    <w:rsid w:val="00B47407"/>
    <w:rsid w:val="00B566F6"/>
    <w:rsid w:val="00B5699D"/>
    <w:rsid w:val="00B61781"/>
    <w:rsid w:val="00B62E0B"/>
    <w:rsid w:val="00B63C67"/>
    <w:rsid w:val="00B72FDE"/>
    <w:rsid w:val="00B73544"/>
    <w:rsid w:val="00B75D4B"/>
    <w:rsid w:val="00B7736C"/>
    <w:rsid w:val="00B81B2D"/>
    <w:rsid w:val="00B82E00"/>
    <w:rsid w:val="00B86AE7"/>
    <w:rsid w:val="00B9123F"/>
    <w:rsid w:val="00B9214C"/>
    <w:rsid w:val="00B95F52"/>
    <w:rsid w:val="00B96596"/>
    <w:rsid w:val="00BA7848"/>
    <w:rsid w:val="00BB5D6D"/>
    <w:rsid w:val="00BB63DE"/>
    <w:rsid w:val="00BB6D0A"/>
    <w:rsid w:val="00BB7283"/>
    <w:rsid w:val="00BC43EC"/>
    <w:rsid w:val="00BD2160"/>
    <w:rsid w:val="00BD5F3D"/>
    <w:rsid w:val="00BF006D"/>
    <w:rsid w:val="00BF249C"/>
    <w:rsid w:val="00BF46AD"/>
    <w:rsid w:val="00C028E8"/>
    <w:rsid w:val="00C04481"/>
    <w:rsid w:val="00C04ECC"/>
    <w:rsid w:val="00C126D1"/>
    <w:rsid w:val="00C17947"/>
    <w:rsid w:val="00C24223"/>
    <w:rsid w:val="00C310CE"/>
    <w:rsid w:val="00C3769A"/>
    <w:rsid w:val="00C4433E"/>
    <w:rsid w:val="00C479C0"/>
    <w:rsid w:val="00C47E14"/>
    <w:rsid w:val="00C57F7C"/>
    <w:rsid w:val="00C61DA7"/>
    <w:rsid w:val="00C622F6"/>
    <w:rsid w:val="00C624EA"/>
    <w:rsid w:val="00C67153"/>
    <w:rsid w:val="00C6749E"/>
    <w:rsid w:val="00C67F01"/>
    <w:rsid w:val="00C710DC"/>
    <w:rsid w:val="00C733B5"/>
    <w:rsid w:val="00C736B3"/>
    <w:rsid w:val="00C74227"/>
    <w:rsid w:val="00C74D67"/>
    <w:rsid w:val="00C77E57"/>
    <w:rsid w:val="00C8026B"/>
    <w:rsid w:val="00C82E46"/>
    <w:rsid w:val="00C85883"/>
    <w:rsid w:val="00C85B82"/>
    <w:rsid w:val="00C85F4C"/>
    <w:rsid w:val="00C91CE7"/>
    <w:rsid w:val="00C932D6"/>
    <w:rsid w:val="00C93E32"/>
    <w:rsid w:val="00C94CB8"/>
    <w:rsid w:val="00CA42F5"/>
    <w:rsid w:val="00CA5C5C"/>
    <w:rsid w:val="00CA6CCD"/>
    <w:rsid w:val="00CB1CA5"/>
    <w:rsid w:val="00CE16C6"/>
    <w:rsid w:val="00CE1D3A"/>
    <w:rsid w:val="00CE3F95"/>
    <w:rsid w:val="00CE4EA3"/>
    <w:rsid w:val="00CE6425"/>
    <w:rsid w:val="00CF0AB3"/>
    <w:rsid w:val="00CF2200"/>
    <w:rsid w:val="00CF3800"/>
    <w:rsid w:val="00CF630E"/>
    <w:rsid w:val="00CF70D1"/>
    <w:rsid w:val="00D00231"/>
    <w:rsid w:val="00D05D92"/>
    <w:rsid w:val="00D05E27"/>
    <w:rsid w:val="00D0684E"/>
    <w:rsid w:val="00D101AB"/>
    <w:rsid w:val="00D15DCC"/>
    <w:rsid w:val="00D17F04"/>
    <w:rsid w:val="00D209BA"/>
    <w:rsid w:val="00D223B1"/>
    <w:rsid w:val="00D22D31"/>
    <w:rsid w:val="00D25CD2"/>
    <w:rsid w:val="00D27069"/>
    <w:rsid w:val="00D27139"/>
    <w:rsid w:val="00D31675"/>
    <w:rsid w:val="00D356D3"/>
    <w:rsid w:val="00D63096"/>
    <w:rsid w:val="00D64D3E"/>
    <w:rsid w:val="00D7191A"/>
    <w:rsid w:val="00D76AC4"/>
    <w:rsid w:val="00D811DD"/>
    <w:rsid w:val="00D8135B"/>
    <w:rsid w:val="00D85AEE"/>
    <w:rsid w:val="00D878B3"/>
    <w:rsid w:val="00D92E23"/>
    <w:rsid w:val="00DA2B37"/>
    <w:rsid w:val="00DA3753"/>
    <w:rsid w:val="00DA3DB9"/>
    <w:rsid w:val="00DB5928"/>
    <w:rsid w:val="00DC5DEF"/>
    <w:rsid w:val="00DE25BA"/>
    <w:rsid w:val="00DE391F"/>
    <w:rsid w:val="00DE5E36"/>
    <w:rsid w:val="00DE6419"/>
    <w:rsid w:val="00DF63F3"/>
    <w:rsid w:val="00E03C6E"/>
    <w:rsid w:val="00E04101"/>
    <w:rsid w:val="00E1531B"/>
    <w:rsid w:val="00E1533D"/>
    <w:rsid w:val="00E176D6"/>
    <w:rsid w:val="00E24654"/>
    <w:rsid w:val="00E34199"/>
    <w:rsid w:val="00E406AB"/>
    <w:rsid w:val="00E433F2"/>
    <w:rsid w:val="00E46524"/>
    <w:rsid w:val="00E467B1"/>
    <w:rsid w:val="00E47ACB"/>
    <w:rsid w:val="00E52A9A"/>
    <w:rsid w:val="00E61CA3"/>
    <w:rsid w:val="00E62CF1"/>
    <w:rsid w:val="00E63A91"/>
    <w:rsid w:val="00E70B39"/>
    <w:rsid w:val="00E71364"/>
    <w:rsid w:val="00E7266B"/>
    <w:rsid w:val="00E75DFE"/>
    <w:rsid w:val="00E75EAE"/>
    <w:rsid w:val="00E7698A"/>
    <w:rsid w:val="00E804D7"/>
    <w:rsid w:val="00E83DA9"/>
    <w:rsid w:val="00E915D7"/>
    <w:rsid w:val="00E92CE7"/>
    <w:rsid w:val="00E933A4"/>
    <w:rsid w:val="00E93B13"/>
    <w:rsid w:val="00EA2F73"/>
    <w:rsid w:val="00EA727D"/>
    <w:rsid w:val="00EB0BA6"/>
    <w:rsid w:val="00EB0FFC"/>
    <w:rsid w:val="00EB373C"/>
    <w:rsid w:val="00EB44D9"/>
    <w:rsid w:val="00EB71D9"/>
    <w:rsid w:val="00EB7B0B"/>
    <w:rsid w:val="00EB7BCB"/>
    <w:rsid w:val="00EC6303"/>
    <w:rsid w:val="00EC7683"/>
    <w:rsid w:val="00ED13DC"/>
    <w:rsid w:val="00EE026F"/>
    <w:rsid w:val="00EE1C6B"/>
    <w:rsid w:val="00EF2115"/>
    <w:rsid w:val="00F01A0E"/>
    <w:rsid w:val="00F02DD3"/>
    <w:rsid w:val="00F054B3"/>
    <w:rsid w:val="00F06D2F"/>
    <w:rsid w:val="00F10EE4"/>
    <w:rsid w:val="00F14120"/>
    <w:rsid w:val="00F169C4"/>
    <w:rsid w:val="00F17CE3"/>
    <w:rsid w:val="00F25152"/>
    <w:rsid w:val="00F25531"/>
    <w:rsid w:val="00F25733"/>
    <w:rsid w:val="00F26DC5"/>
    <w:rsid w:val="00F32D04"/>
    <w:rsid w:val="00F44F6F"/>
    <w:rsid w:val="00F5387A"/>
    <w:rsid w:val="00F53B79"/>
    <w:rsid w:val="00F62669"/>
    <w:rsid w:val="00F65A84"/>
    <w:rsid w:val="00F66ABF"/>
    <w:rsid w:val="00F67C77"/>
    <w:rsid w:val="00F72718"/>
    <w:rsid w:val="00F744A9"/>
    <w:rsid w:val="00F77DC1"/>
    <w:rsid w:val="00F865FF"/>
    <w:rsid w:val="00F93780"/>
    <w:rsid w:val="00FA0413"/>
    <w:rsid w:val="00FA0606"/>
    <w:rsid w:val="00FA0675"/>
    <w:rsid w:val="00FB0361"/>
    <w:rsid w:val="00FB091F"/>
    <w:rsid w:val="00FB2C2D"/>
    <w:rsid w:val="00FB6545"/>
    <w:rsid w:val="00FC0191"/>
    <w:rsid w:val="00FC5E4B"/>
    <w:rsid w:val="00FD2402"/>
    <w:rsid w:val="00FE14A3"/>
    <w:rsid w:val="00FF3360"/>
    <w:rsid w:val="00FF4E11"/>
    <w:rsid w:val="00FF5F06"/>
    <w:rsid w:val="00FF6A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A34A3C"/>
  <w15:docId w15:val="{22496EF2-E34C-499A-99A8-DC6CD286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957"/>
    <w:pPr>
      <w:spacing w:after="0" w:line="240" w:lineRule="auto"/>
    </w:pPr>
    <w:rPr>
      <w:rFonts w:ascii="Arial" w:eastAsia="SimSun" w:hAnsi="Arial" w:cs="Times New Roman"/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qFormat/>
    <w:rsid w:val="00875957"/>
    <w:pPr>
      <w:keepNext/>
      <w:widowControl w:val="0"/>
      <w:jc w:val="center"/>
      <w:outlineLvl w:val="0"/>
    </w:pPr>
    <w:rPr>
      <w:rFonts w:ascii="Times" w:eastAsia="平成明朝" w:hAnsi="Times"/>
      <w:b/>
      <w:kern w:val="2"/>
      <w:szCs w:val="20"/>
      <w:lang w:eastAsia="ja-JP"/>
    </w:rPr>
  </w:style>
  <w:style w:type="paragraph" w:styleId="Heading2">
    <w:name w:val="heading 2"/>
    <w:basedOn w:val="Normal"/>
    <w:next w:val="Normal"/>
    <w:link w:val="Heading2Char"/>
    <w:qFormat/>
    <w:rsid w:val="00875957"/>
    <w:pPr>
      <w:keepNext/>
      <w:spacing w:before="240" w:after="60"/>
      <w:outlineLvl w:val="1"/>
    </w:pPr>
    <w:rPr>
      <w:rFonts w:eastAsia="Times New Roman" w:cs="Arial"/>
      <w:b/>
      <w:bCs/>
      <w:i/>
      <w:iCs/>
      <w:sz w:val="28"/>
      <w:szCs w:val="28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453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0E6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5957"/>
    <w:rPr>
      <w:rFonts w:ascii="Times" w:eastAsia="平成明朝" w:hAnsi="Times" w:cs="Times New Roman"/>
      <w:b/>
      <w:kern w:val="2"/>
      <w:sz w:val="24"/>
      <w:szCs w:val="20"/>
      <w:lang w:val="en-US" w:eastAsia="ja-JP"/>
    </w:rPr>
  </w:style>
  <w:style w:type="character" w:customStyle="1" w:styleId="Heading2Char">
    <w:name w:val="Heading 2 Char"/>
    <w:basedOn w:val="DefaultParagraphFont"/>
    <w:link w:val="Heading2"/>
    <w:rsid w:val="00875957"/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table" w:styleId="TableGrid">
    <w:name w:val="Table Grid"/>
    <w:basedOn w:val="TableNormal"/>
    <w:rsid w:val="00875957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875957"/>
    <w:pPr>
      <w:spacing w:line="360" w:lineRule="auto"/>
      <w:ind w:left="561" w:hanging="561"/>
      <w:jc w:val="both"/>
    </w:pPr>
    <w:rPr>
      <w:rFonts w:ascii="Times New Roman" w:eastAsia="Times New Roman" w:hAnsi="Times New Roman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7595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875957"/>
    <w:pPr>
      <w:ind w:left="720"/>
      <w:contextualSpacing/>
    </w:pPr>
  </w:style>
  <w:style w:type="paragraph" w:customStyle="1" w:styleId="Style7">
    <w:name w:val="Style 7"/>
    <w:rsid w:val="002863D8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0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040"/>
    <w:rPr>
      <w:rFonts w:ascii="Tahoma" w:eastAsia="SimSun" w:hAnsi="Tahoma" w:cs="Tahoma"/>
      <w:sz w:val="16"/>
      <w:szCs w:val="16"/>
      <w:lang w:val="en-US" w:eastAsia="zh-CN"/>
    </w:rPr>
  </w:style>
  <w:style w:type="character" w:styleId="Hyperlink">
    <w:name w:val="Hyperlink"/>
    <w:basedOn w:val="DefaultParagraphFont"/>
    <w:rsid w:val="00D2713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75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500"/>
    <w:rPr>
      <w:rFonts w:ascii="Arial" w:eastAsia="SimSun" w:hAnsi="Arial" w:cs="Times New Roman"/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8975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500"/>
    <w:rPr>
      <w:rFonts w:ascii="Arial" w:eastAsia="SimSun" w:hAnsi="Arial" w:cs="Times New Roman"/>
      <w:sz w:val="24"/>
      <w:szCs w:val="24"/>
      <w:lang w:val="en-US" w:eastAsia="zh-CN"/>
    </w:rPr>
  </w:style>
  <w:style w:type="character" w:customStyle="1" w:styleId="book-details-italic">
    <w:name w:val="book-details-italic"/>
    <w:basedOn w:val="DefaultParagraphFont"/>
    <w:rsid w:val="00CF70D1"/>
  </w:style>
  <w:style w:type="paragraph" w:styleId="DocumentMap">
    <w:name w:val="Document Map"/>
    <w:basedOn w:val="Normal"/>
    <w:link w:val="DocumentMapChar"/>
    <w:uiPriority w:val="99"/>
    <w:semiHidden/>
    <w:unhideWhenUsed/>
    <w:rsid w:val="00D64D3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4D3E"/>
    <w:rPr>
      <w:rFonts w:ascii="Tahoma" w:eastAsia="SimSun" w:hAnsi="Tahoma" w:cs="Tahoma"/>
      <w:sz w:val="16"/>
      <w:szCs w:val="16"/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535F74"/>
    <w:rPr>
      <w:color w:val="8080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0E6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zh-CN"/>
    </w:rPr>
  </w:style>
  <w:style w:type="paragraph" w:styleId="Title">
    <w:name w:val="Title"/>
    <w:basedOn w:val="Normal"/>
    <w:link w:val="TitleChar"/>
    <w:qFormat/>
    <w:rsid w:val="00470E64"/>
    <w:pPr>
      <w:spacing w:line="360" w:lineRule="auto"/>
      <w:jc w:val="center"/>
    </w:pPr>
    <w:rPr>
      <w:rFonts w:ascii="Times New Roman" w:eastAsia="Times New Roman" w:hAnsi="Times New Roman"/>
      <w:b/>
      <w:bCs/>
      <w:sz w:val="28"/>
      <w:lang w:eastAsia="en-US"/>
    </w:rPr>
  </w:style>
  <w:style w:type="character" w:customStyle="1" w:styleId="TitleChar">
    <w:name w:val="Title Char"/>
    <w:basedOn w:val="DefaultParagraphFont"/>
    <w:link w:val="Title"/>
    <w:rsid w:val="00470E64"/>
    <w:rPr>
      <w:rFonts w:ascii="Times New Roman" w:eastAsia="Times New Roman" w:hAnsi="Times New Roman" w:cs="Times New Roman"/>
      <w:b/>
      <w:bCs/>
      <w:sz w:val="28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453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zh-CN"/>
    </w:rPr>
  </w:style>
  <w:style w:type="paragraph" w:styleId="BodyText2">
    <w:name w:val="Body Text 2"/>
    <w:basedOn w:val="Normal"/>
    <w:link w:val="BodyText2Char"/>
    <w:uiPriority w:val="99"/>
    <w:unhideWhenUsed/>
    <w:rsid w:val="0080453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0453D"/>
    <w:rPr>
      <w:rFonts w:ascii="Arial" w:eastAsia="SimSun" w:hAnsi="Arial" w:cs="Times New Roman"/>
      <w:sz w:val="24"/>
      <w:szCs w:val="24"/>
      <w:lang w:val="en-US" w:eastAsia="zh-CN"/>
    </w:rPr>
  </w:style>
  <w:style w:type="paragraph" w:customStyle="1" w:styleId="Style5">
    <w:name w:val="Style 5"/>
    <w:uiPriority w:val="99"/>
    <w:rsid w:val="002624C4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2624C4"/>
    <w:rPr>
      <w:sz w:val="22"/>
      <w:szCs w:val="22"/>
    </w:rPr>
  </w:style>
  <w:style w:type="character" w:customStyle="1" w:styleId="CharacterStyle3">
    <w:name w:val="Character Style 3"/>
    <w:uiPriority w:val="99"/>
    <w:rsid w:val="002624C4"/>
    <w:rPr>
      <w:spacing w:val="5"/>
      <w:sz w:val="22"/>
      <w:szCs w:val="22"/>
    </w:rPr>
  </w:style>
  <w:style w:type="character" w:customStyle="1" w:styleId="apple-style-span">
    <w:name w:val="apple-style-span"/>
    <w:rsid w:val="00C6749E"/>
  </w:style>
  <w:style w:type="paragraph" w:styleId="NormalWeb">
    <w:name w:val="Normal (Web)"/>
    <w:basedOn w:val="Normal"/>
    <w:uiPriority w:val="99"/>
    <w:semiHidden/>
    <w:unhideWhenUsed/>
    <w:rsid w:val="00C6749E"/>
    <w:pPr>
      <w:spacing w:before="100" w:beforeAutospacing="1" w:after="100" w:afterAutospacing="1"/>
    </w:pPr>
    <w:rPr>
      <w:rFonts w:ascii="Times New Roman" w:eastAsia="Times New Roman" w:hAnsi="Times New Roman"/>
      <w:lang w:val="en-GB" w:eastAsia="id-ID"/>
    </w:rPr>
  </w:style>
  <w:style w:type="paragraph" w:styleId="EndnoteText">
    <w:name w:val="endnote text"/>
    <w:basedOn w:val="Normal"/>
    <w:link w:val="EndnoteTextChar"/>
    <w:uiPriority w:val="99"/>
    <w:unhideWhenUsed/>
    <w:rsid w:val="00C6749E"/>
    <w:rPr>
      <w:rFonts w:ascii="Calibri" w:eastAsia="Calibri" w:hAnsi="Calibri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6749E"/>
    <w:rPr>
      <w:rFonts w:ascii="Calibri" w:eastAsia="Calibri" w:hAnsi="Calibri" w:cs="Times New Roman"/>
      <w:sz w:val="20"/>
      <w:szCs w:val="20"/>
    </w:rPr>
  </w:style>
  <w:style w:type="paragraph" w:customStyle="1" w:styleId="Default">
    <w:name w:val="Default"/>
    <w:rsid w:val="007E7478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NoSpacing">
    <w:name w:val="No Spacing"/>
    <w:uiPriority w:val="1"/>
    <w:qFormat/>
    <w:rsid w:val="00E04101"/>
    <w:pPr>
      <w:spacing w:after="0" w:line="240" w:lineRule="auto"/>
    </w:pPr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6D1DBD"/>
    <w:pPr>
      <w:jc w:val="both"/>
    </w:pPr>
    <w:rPr>
      <w:rFonts w:ascii="Times New Roman" w:hAnsi="Times New Roman"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20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20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2084"/>
    <w:rPr>
      <w:rFonts w:ascii="Arial" w:eastAsia="SimSun" w:hAnsi="Arial" w:cs="Times New Roma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0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084"/>
    <w:rPr>
      <w:rFonts w:ascii="Arial" w:eastAsia="SimSun" w:hAnsi="Arial" w:cs="Times New Roman"/>
      <w:b/>
      <w:bCs/>
      <w:sz w:val="20"/>
      <w:szCs w:val="20"/>
      <w:lang w:val="en-US"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6F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6F06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8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0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7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11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B543E-02DE-4C8E-A366-C9513E8F0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jendela</cp:lastModifiedBy>
  <cp:revision>3</cp:revision>
  <cp:lastPrinted>2018-02-06T06:33:00Z</cp:lastPrinted>
  <dcterms:created xsi:type="dcterms:W3CDTF">2020-08-04T02:10:00Z</dcterms:created>
  <dcterms:modified xsi:type="dcterms:W3CDTF">2020-08-14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386d247-1b17-3a72-be56-1d812a5d1d2f</vt:lpwstr>
  </property>
  <property fmtid="{D5CDD505-2E9C-101B-9397-08002B2CF9AE}" pid="24" name="Mendeley Citation Style_1">
    <vt:lpwstr>http://www.zotero.org/styles/harvard1</vt:lpwstr>
  </property>
</Properties>
</file>